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7FD7443B" w:rsidR="005A5E33" w:rsidRPr="00A83AC6" w:rsidRDefault="005A5E33" w:rsidP="005A5E33">
      <w:pPr>
        <w:rPr>
          <w:rFonts w:ascii="Arial" w:hAnsi="Arial" w:cs="Arial"/>
          <w:b/>
          <w:sz w:val="32"/>
          <w:szCs w:val="32"/>
        </w:rPr>
      </w:pPr>
      <w:bookmarkStart w:id="0" w:name="_Hlk50915163"/>
      <w:bookmarkStart w:id="1" w:name="_Hlk50917858"/>
      <w:bookmarkStart w:id="2" w:name="_Hlk50914473"/>
      <w:bookmarkStart w:id="3" w:name="_Hlk50914633"/>
      <w:r w:rsidRPr="00A83AC6">
        <w:rPr>
          <w:rFonts w:ascii="Arial" w:hAnsi="Arial" w:cs="Arial"/>
          <w:b/>
          <w:sz w:val="32"/>
          <w:szCs w:val="32"/>
        </w:rPr>
        <w:t xml:space="preserve">EDITAL </w:t>
      </w:r>
      <w:r w:rsidR="005F2846">
        <w:rPr>
          <w:rFonts w:ascii="Arial" w:hAnsi="Arial" w:cs="Arial"/>
          <w:b/>
          <w:sz w:val="32"/>
          <w:szCs w:val="32"/>
        </w:rPr>
        <w:t>11</w:t>
      </w:r>
      <w:r w:rsidRPr="00A83AC6">
        <w:rPr>
          <w:rFonts w:ascii="Arial" w:hAnsi="Arial" w:cs="Arial"/>
          <w:b/>
          <w:sz w:val="32"/>
          <w:szCs w:val="32"/>
        </w:rPr>
        <w:t>/</w:t>
      </w:r>
      <w:r w:rsidR="00A83AC6">
        <w:rPr>
          <w:rFonts w:ascii="Arial" w:hAnsi="Arial" w:cs="Arial"/>
          <w:b/>
          <w:sz w:val="32"/>
          <w:szCs w:val="32"/>
        </w:rPr>
        <w:t>VPPIN/</w:t>
      </w:r>
      <w:r w:rsidRPr="00A83AC6">
        <w:rPr>
          <w:rFonts w:ascii="Arial" w:hAnsi="Arial" w:cs="Arial"/>
          <w:b/>
          <w:sz w:val="32"/>
          <w:szCs w:val="32"/>
        </w:rPr>
        <w:t>2021</w:t>
      </w:r>
    </w:p>
    <w:p w14:paraId="67439979" w14:textId="3D24A78B" w:rsidR="005F2846" w:rsidRDefault="005F2846" w:rsidP="005F2846">
      <w:pPr>
        <w:rPr>
          <w:rFonts w:ascii="Arial" w:hAnsi="Arial" w:cs="Arial"/>
          <w:b/>
          <w:sz w:val="28"/>
          <w:szCs w:val="28"/>
        </w:rPr>
      </w:pPr>
      <w:r w:rsidRPr="005F2846">
        <w:rPr>
          <w:rFonts w:ascii="Arial" w:hAnsi="Arial" w:cs="Arial"/>
          <w:b/>
          <w:sz w:val="28"/>
          <w:szCs w:val="28"/>
        </w:rPr>
        <w:t xml:space="preserve">Seleção </w:t>
      </w:r>
      <w:r>
        <w:rPr>
          <w:rFonts w:ascii="Arial" w:hAnsi="Arial" w:cs="Arial"/>
          <w:b/>
          <w:sz w:val="28"/>
          <w:szCs w:val="28"/>
        </w:rPr>
        <w:t>d</w:t>
      </w:r>
      <w:r w:rsidRPr="005F2846">
        <w:rPr>
          <w:rFonts w:ascii="Arial" w:hAnsi="Arial" w:cs="Arial"/>
          <w:b/>
          <w:sz w:val="28"/>
          <w:szCs w:val="28"/>
        </w:rPr>
        <w:t xml:space="preserve">e Propostas </w:t>
      </w:r>
      <w:r>
        <w:rPr>
          <w:rFonts w:ascii="Arial" w:hAnsi="Arial" w:cs="Arial"/>
          <w:b/>
          <w:sz w:val="28"/>
          <w:szCs w:val="28"/>
        </w:rPr>
        <w:t>p</w:t>
      </w:r>
      <w:r w:rsidRPr="005F2846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5F2846">
        <w:rPr>
          <w:rFonts w:ascii="Arial" w:hAnsi="Arial" w:cs="Arial"/>
          <w:b/>
          <w:sz w:val="28"/>
          <w:szCs w:val="28"/>
        </w:rPr>
        <w:t xml:space="preserve"> Programa Estruturante Acadêmico </w:t>
      </w:r>
      <w:r>
        <w:rPr>
          <w:rFonts w:ascii="Arial" w:hAnsi="Arial" w:cs="Arial"/>
          <w:b/>
          <w:sz w:val="28"/>
          <w:szCs w:val="28"/>
        </w:rPr>
        <w:t xml:space="preserve">– </w:t>
      </w:r>
      <w:r w:rsidRPr="005F2846">
        <w:rPr>
          <w:rFonts w:ascii="Arial" w:hAnsi="Arial" w:cs="Arial"/>
          <w:b/>
          <w:sz w:val="28"/>
          <w:szCs w:val="28"/>
        </w:rPr>
        <w:t xml:space="preserve">Apoio </w:t>
      </w:r>
      <w:r>
        <w:rPr>
          <w:rFonts w:ascii="Arial" w:hAnsi="Arial" w:cs="Arial"/>
          <w:b/>
          <w:sz w:val="28"/>
          <w:szCs w:val="28"/>
        </w:rPr>
        <w:t>à</w:t>
      </w:r>
      <w:r w:rsidRPr="005F2846">
        <w:rPr>
          <w:rFonts w:ascii="Arial" w:hAnsi="Arial" w:cs="Arial"/>
          <w:b/>
          <w:sz w:val="28"/>
          <w:szCs w:val="28"/>
        </w:rPr>
        <w:t xml:space="preserve"> Infraestrutura </w:t>
      </w:r>
      <w:r>
        <w:rPr>
          <w:rFonts w:ascii="Arial" w:hAnsi="Arial" w:cs="Arial"/>
          <w:b/>
          <w:sz w:val="28"/>
          <w:szCs w:val="28"/>
        </w:rPr>
        <w:t>d</w:t>
      </w:r>
      <w:r w:rsidRPr="005F2846">
        <w:rPr>
          <w:rFonts w:ascii="Arial" w:hAnsi="Arial" w:cs="Arial"/>
          <w:b/>
          <w:sz w:val="28"/>
          <w:szCs w:val="28"/>
        </w:rPr>
        <w:t xml:space="preserve">e Laboratórios Acadêmicos </w:t>
      </w:r>
      <w:r>
        <w:rPr>
          <w:rFonts w:ascii="Arial" w:hAnsi="Arial" w:cs="Arial"/>
          <w:b/>
          <w:sz w:val="28"/>
          <w:szCs w:val="28"/>
        </w:rPr>
        <w:t>d</w:t>
      </w:r>
      <w:r w:rsidRPr="005F2846">
        <w:rPr>
          <w:rFonts w:ascii="Arial" w:hAnsi="Arial" w:cs="Arial"/>
          <w:b/>
          <w:sz w:val="28"/>
          <w:szCs w:val="28"/>
        </w:rPr>
        <w:t xml:space="preserve">o Estado </w:t>
      </w:r>
      <w:r>
        <w:rPr>
          <w:rFonts w:ascii="Arial" w:hAnsi="Arial" w:cs="Arial"/>
          <w:b/>
          <w:sz w:val="28"/>
          <w:szCs w:val="28"/>
        </w:rPr>
        <w:t>d</w:t>
      </w:r>
      <w:r w:rsidRPr="005F2846">
        <w:rPr>
          <w:rFonts w:ascii="Arial" w:hAnsi="Arial" w:cs="Arial"/>
          <w:b/>
          <w:sz w:val="28"/>
          <w:szCs w:val="28"/>
        </w:rPr>
        <w:t>e Santa Catarina</w:t>
      </w:r>
    </w:p>
    <w:p w14:paraId="37D859E4" w14:textId="5836D292" w:rsidR="005A5E33" w:rsidRDefault="005A5E33" w:rsidP="005A5E33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32EBF005" w14:textId="7351D2DD" w:rsidR="005A5E33" w:rsidRDefault="005A5E33" w:rsidP="005A5E33">
      <w:pPr>
        <w:rPr>
          <w:b/>
          <w:bCs/>
          <w:color w:val="FFFFFF" w:themeColor="background1"/>
          <w:lang w:val="pt-PT"/>
        </w:rPr>
      </w:pPr>
    </w:p>
    <w:p w14:paraId="251366D7" w14:textId="5737DE9F" w:rsidR="005A5E33" w:rsidRPr="002C437C" w:rsidRDefault="005A5E33" w:rsidP="005A5E33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15645840" w14:textId="305570C1" w:rsidR="005A5E33" w:rsidRDefault="005A5E33" w:rsidP="005A5E33">
      <w:pPr>
        <w:jc w:val="both"/>
        <w:rPr>
          <w:color w:val="000000" w:themeColor="text1"/>
          <w:sz w:val="20"/>
          <w:szCs w:val="20"/>
          <w:lang w:val="pt-PT"/>
        </w:rPr>
      </w:pPr>
      <w:r w:rsidRPr="002C437C">
        <w:rPr>
          <w:color w:val="000000" w:themeColor="text1"/>
          <w:sz w:val="20"/>
          <w:szCs w:val="20"/>
          <w:lang w:val="pt-PT"/>
        </w:rPr>
        <w:t>Os coordenadores de propostas</w:t>
      </w:r>
      <w:r w:rsid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de </w:t>
      </w:r>
      <w:bookmarkStart w:id="4" w:name="_GoBack"/>
      <w:bookmarkEnd w:id="4"/>
      <w:r w:rsidR="000D36BC">
        <w:rPr>
          <w:color w:val="000000" w:themeColor="text1"/>
          <w:sz w:val="20"/>
          <w:szCs w:val="20"/>
          <w:lang w:val="pt-PT"/>
        </w:rPr>
        <w:t xml:space="preserve">projeto </w:t>
      </w:r>
      <w:r w:rsidR="002C437C">
        <w:rPr>
          <w:color w:val="000000" w:themeColor="text1"/>
          <w:sz w:val="20"/>
          <w:szCs w:val="20"/>
          <w:lang w:val="pt-PT"/>
        </w:rPr>
        <w:t>a serem</w:t>
      </w:r>
      <w:r w:rsidRPr="002C437C">
        <w:rPr>
          <w:color w:val="000000" w:themeColor="text1"/>
          <w:sz w:val="20"/>
          <w:szCs w:val="20"/>
          <w:lang w:val="pt-PT"/>
        </w:rPr>
        <w:t xml:space="preserve"> submetidas ao Edital </w:t>
      </w:r>
      <w:r w:rsidR="005F2846">
        <w:rPr>
          <w:color w:val="000000" w:themeColor="text1"/>
          <w:sz w:val="20"/>
          <w:szCs w:val="20"/>
          <w:lang w:val="pt-PT"/>
        </w:rPr>
        <w:t>11</w:t>
      </w:r>
      <w:r w:rsidRPr="002C437C">
        <w:rPr>
          <w:color w:val="000000" w:themeColor="text1"/>
          <w:sz w:val="20"/>
          <w:szCs w:val="20"/>
          <w:lang w:val="pt-PT"/>
        </w:rPr>
        <w:t>/</w:t>
      </w:r>
      <w:r w:rsidR="00EB2C2A">
        <w:rPr>
          <w:color w:val="000000" w:themeColor="text1"/>
          <w:sz w:val="20"/>
          <w:szCs w:val="20"/>
          <w:lang w:val="pt-PT"/>
        </w:rPr>
        <w:t>VPPIN/</w:t>
      </w:r>
      <w:r w:rsidRPr="002C437C">
        <w:rPr>
          <w:color w:val="000000" w:themeColor="text1"/>
          <w:sz w:val="20"/>
          <w:szCs w:val="20"/>
          <w:lang w:val="pt-PT"/>
        </w:rPr>
        <w:t xml:space="preserve">2021 devem seguir este modelo de </w:t>
      </w:r>
      <w:r w:rsidR="002C437C">
        <w:rPr>
          <w:color w:val="000000" w:themeColor="text1"/>
          <w:sz w:val="20"/>
          <w:szCs w:val="20"/>
          <w:lang w:val="pt-PT"/>
        </w:rPr>
        <w:t xml:space="preserve">documento para elaborar suas propostas. </w:t>
      </w:r>
      <w:r w:rsidR="00EB2C2A">
        <w:rPr>
          <w:color w:val="000000" w:themeColor="text1"/>
          <w:sz w:val="20"/>
          <w:szCs w:val="20"/>
          <w:lang w:val="pt-PT"/>
        </w:rPr>
        <w:t>O</w:t>
      </w:r>
      <w:r w:rsidR="002C437C">
        <w:rPr>
          <w:color w:val="000000" w:themeColor="text1"/>
          <w:sz w:val="20"/>
          <w:szCs w:val="20"/>
          <w:lang w:val="pt-PT"/>
        </w:rPr>
        <w:t xml:space="preserve"> modelo </w:t>
      </w:r>
      <w:r w:rsidRPr="002C437C">
        <w:rPr>
          <w:color w:val="000000" w:themeColor="text1"/>
          <w:sz w:val="20"/>
          <w:szCs w:val="20"/>
          <w:lang w:val="pt-PT"/>
        </w:rPr>
        <w:t xml:space="preserve">se baseia nos </w:t>
      </w:r>
      <w:r w:rsidR="00EB2C2A">
        <w:rPr>
          <w:color w:val="000000" w:themeColor="text1"/>
          <w:sz w:val="20"/>
          <w:szCs w:val="20"/>
          <w:lang w:val="pt-PT"/>
        </w:rPr>
        <w:t>critérios de avaliação estabelecidos pelo</w:t>
      </w:r>
      <w:r w:rsidR="00EB2C2A" w:rsidRPr="00EB2C2A">
        <w:t xml:space="preserve"> </w:t>
      </w:r>
      <w:r w:rsidR="00EB2C2A" w:rsidRPr="00EB2C2A">
        <w:rPr>
          <w:color w:val="000000" w:themeColor="text1"/>
          <w:sz w:val="20"/>
          <w:szCs w:val="20"/>
          <w:lang w:val="pt-PT"/>
        </w:rPr>
        <w:t>Edital de</w:t>
      </w:r>
      <w:bookmarkStart w:id="5" w:name="_Hlk79160170"/>
      <w:r w:rsidR="00EB2C2A" w:rsidRPr="00EB2C2A">
        <w:rPr>
          <w:color w:val="000000" w:themeColor="text1"/>
          <w:sz w:val="20"/>
          <w:szCs w:val="20"/>
          <w:lang w:val="pt-PT"/>
        </w:rPr>
        <w:t xml:space="preserve"> Chamada Pública FAPESC Nº 29/2021</w:t>
      </w:r>
      <w:r w:rsidR="00EB2C2A">
        <w:rPr>
          <w:color w:val="000000" w:themeColor="text1"/>
          <w:sz w:val="20"/>
          <w:szCs w:val="20"/>
          <w:lang w:val="pt-PT"/>
        </w:rPr>
        <w:t xml:space="preserve"> </w:t>
      </w:r>
      <w:bookmarkEnd w:id="5"/>
      <w:r w:rsidR="00EB2C2A">
        <w:rPr>
          <w:color w:val="000000" w:themeColor="text1"/>
          <w:sz w:val="20"/>
          <w:szCs w:val="20"/>
          <w:lang w:val="pt-PT"/>
        </w:rPr>
        <w:t xml:space="preserve">e nos campos usualmente </w:t>
      </w:r>
      <w:r w:rsidRPr="002C437C">
        <w:rPr>
          <w:color w:val="000000" w:themeColor="text1"/>
          <w:sz w:val="20"/>
          <w:szCs w:val="20"/>
          <w:lang w:val="pt-PT"/>
        </w:rPr>
        <w:t xml:space="preserve">requeridos para posterior submissão </w:t>
      </w:r>
      <w:r w:rsidR="00EB2C2A">
        <w:rPr>
          <w:color w:val="000000" w:themeColor="text1"/>
          <w:sz w:val="20"/>
          <w:szCs w:val="20"/>
          <w:lang w:val="pt-PT"/>
        </w:rPr>
        <w:t>de</w:t>
      </w:r>
      <w:r w:rsidRPr="002C437C">
        <w:rPr>
          <w:color w:val="000000" w:themeColor="text1"/>
          <w:sz w:val="20"/>
          <w:szCs w:val="20"/>
          <w:lang w:val="pt-PT"/>
        </w:rPr>
        <w:t xml:space="preserve"> </w:t>
      </w:r>
      <w:r w:rsidR="000D36BC">
        <w:rPr>
          <w:color w:val="000000" w:themeColor="text1"/>
          <w:sz w:val="20"/>
          <w:szCs w:val="20"/>
          <w:lang w:val="pt-PT"/>
        </w:rPr>
        <w:t xml:space="preserve">projetos </w:t>
      </w:r>
      <w:r w:rsidRPr="002C437C">
        <w:rPr>
          <w:color w:val="000000" w:themeColor="text1"/>
          <w:sz w:val="20"/>
          <w:szCs w:val="20"/>
          <w:lang w:val="pt-PT"/>
        </w:rPr>
        <w:t xml:space="preserve">à FAPESC. </w:t>
      </w:r>
      <w:r w:rsidR="00EB2C2A">
        <w:rPr>
          <w:color w:val="000000" w:themeColor="text1"/>
          <w:sz w:val="20"/>
          <w:szCs w:val="20"/>
          <w:lang w:val="pt-PT"/>
        </w:rPr>
        <w:t>Os proponentes das propostas selecionadas no edital 11/VPPIN/2021 poderão ser solicitados a prover informações adiciona</w:t>
      </w:r>
      <w:r w:rsidR="004F7918">
        <w:rPr>
          <w:color w:val="000000" w:themeColor="text1"/>
          <w:sz w:val="20"/>
          <w:szCs w:val="20"/>
          <w:lang w:val="pt-PT"/>
        </w:rPr>
        <w:t>i</w:t>
      </w:r>
      <w:r w:rsidR="00EB2C2A">
        <w:rPr>
          <w:color w:val="000000" w:themeColor="text1"/>
          <w:sz w:val="20"/>
          <w:szCs w:val="20"/>
          <w:lang w:val="pt-PT"/>
        </w:rPr>
        <w:t>s</w:t>
      </w:r>
      <w:r w:rsidR="004F7918">
        <w:rPr>
          <w:color w:val="000000" w:themeColor="text1"/>
          <w:sz w:val="20"/>
          <w:szCs w:val="20"/>
          <w:lang w:val="pt-PT"/>
        </w:rPr>
        <w:t>,</w:t>
      </w:r>
      <w:r w:rsidR="00EB2C2A">
        <w:rPr>
          <w:color w:val="000000" w:themeColor="text1"/>
          <w:sz w:val="20"/>
          <w:szCs w:val="20"/>
          <w:lang w:val="pt-PT"/>
        </w:rPr>
        <w:t xml:space="preserve"> conforme o formulário de submissão da Plataforma FAPESC, quando for disponibilizado. </w:t>
      </w:r>
      <w:r w:rsidRPr="002C437C">
        <w:rPr>
          <w:color w:val="000000" w:themeColor="text1"/>
          <w:sz w:val="20"/>
          <w:szCs w:val="20"/>
          <w:lang w:val="pt-PT"/>
        </w:rPr>
        <w:t>No modelo</w:t>
      </w:r>
      <w:r w:rsidR="00EB2C2A">
        <w:rPr>
          <w:color w:val="000000" w:themeColor="text1"/>
          <w:sz w:val="20"/>
          <w:szCs w:val="20"/>
          <w:lang w:val="pt-PT"/>
        </w:rPr>
        <w:t xml:space="preserve"> abaixo</w:t>
      </w:r>
      <w:r w:rsidRPr="002C437C">
        <w:rPr>
          <w:color w:val="000000" w:themeColor="text1"/>
          <w:sz w:val="20"/>
          <w:szCs w:val="20"/>
          <w:lang w:val="pt-PT"/>
        </w:rPr>
        <w:t xml:space="preserve">, os campos assinalados em </w:t>
      </w:r>
      <w:r w:rsidRPr="000D36BC">
        <w:rPr>
          <w:b/>
          <w:bCs/>
          <w:color w:val="0070C0"/>
          <w:sz w:val="20"/>
          <w:szCs w:val="20"/>
          <w:lang w:val="pt-PT"/>
        </w:rPr>
        <w:t>??</w:t>
      </w:r>
      <w:r w:rsidRPr="002C437C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 </w:t>
      </w:r>
    </w:p>
    <w:p w14:paraId="0AB80166" w14:textId="74E016B2" w:rsidR="00FA2AC6" w:rsidRDefault="00FA2AC6" w:rsidP="005A5E33">
      <w:pPr>
        <w:jc w:val="both"/>
        <w:rPr>
          <w:color w:val="000000" w:themeColor="text1"/>
          <w:sz w:val="20"/>
          <w:szCs w:val="20"/>
          <w:lang w:val="pt-PT"/>
        </w:rPr>
      </w:pPr>
    </w:p>
    <w:p w14:paraId="53D3973C" w14:textId="775DBA47" w:rsidR="00FA2AC6" w:rsidRDefault="00FA2AC6" w:rsidP="005A5E33">
      <w:pPr>
        <w:jc w:val="both"/>
        <w:rPr>
          <w:color w:val="000000" w:themeColor="text1"/>
          <w:sz w:val="20"/>
          <w:szCs w:val="20"/>
          <w:lang w:val="pt-PT"/>
        </w:rPr>
      </w:pPr>
    </w:p>
    <w:p w14:paraId="61C01BB2" w14:textId="1F622BC9" w:rsidR="00FA2AC6" w:rsidRPr="00FA2AC6" w:rsidRDefault="00FA2AC6" w:rsidP="002361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000000" w:themeColor="text1"/>
          <w:sz w:val="32"/>
          <w:szCs w:val="32"/>
          <w:lang w:val="pt-PT"/>
        </w:rPr>
      </w:pPr>
      <w:r w:rsidRPr="00FA2AC6">
        <w:rPr>
          <w:b/>
          <w:bCs/>
          <w:color w:val="000000" w:themeColor="text1"/>
          <w:sz w:val="32"/>
          <w:szCs w:val="32"/>
          <w:lang w:val="pt-PT"/>
        </w:rPr>
        <w:t>SEÇÃO I - IDENTIFICAÇÃO</w:t>
      </w:r>
    </w:p>
    <w:p w14:paraId="0F520578" w14:textId="77777777" w:rsidR="00FA2AC6" w:rsidRDefault="00FA2AC6" w:rsidP="005A5E33">
      <w:pPr>
        <w:jc w:val="both"/>
        <w:rPr>
          <w:color w:val="000000" w:themeColor="text1"/>
          <w:sz w:val="20"/>
          <w:szCs w:val="20"/>
          <w:lang w:val="pt-PT"/>
        </w:rPr>
      </w:pPr>
    </w:p>
    <w:p w14:paraId="47D47EB3" w14:textId="65D77936" w:rsidR="00D8728E" w:rsidRPr="00100175" w:rsidRDefault="00D8728E" w:rsidP="00D8728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3E0D7531" w14:textId="77777777" w:rsidR="00D8728E" w:rsidRPr="00100175" w:rsidRDefault="00D8728E" w:rsidP="00D8728E">
      <w:pPr>
        <w:rPr>
          <w:b/>
          <w:bCs/>
          <w:lang w:val="pt-PT"/>
        </w:rPr>
      </w:pPr>
    </w:p>
    <w:p w14:paraId="3DA1B966" w14:textId="31BD5DFA" w:rsidR="00D8728E" w:rsidRDefault="00D8728E" w:rsidP="00D8728E">
      <w:pPr>
        <w:rPr>
          <w:color w:val="0070C0"/>
          <w:lang w:val="pt-PT"/>
        </w:rPr>
      </w:pPr>
      <w:r>
        <w:rPr>
          <w:lang w:val="pt-PT"/>
        </w:rPr>
        <w:t>Nome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48CB074D" w14:textId="1416157A" w:rsidR="00074D17" w:rsidRDefault="00074D17" w:rsidP="00074D17">
      <w:pPr>
        <w:rPr>
          <w:lang w:val="pt-PT"/>
        </w:rPr>
      </w:pPr>
      <w:r>
        <w:rPr>
          <w:lang w:val="pt-PT"/>
        </w:rPr>
        <w:t>CPF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3C8364CC" w14:textId="00EF48FE" w:rsidR="00D8728E" w:rsidRDefault="00D8728E" w:rsidP="00D8728E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>: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366D00D" w14:textId="1EDF3598" w:rsidR="00D8728E" w:rsidRPr="001C04D0" w:rsidRDefault="00D8728E" w:rsidP="00D8728E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>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5794D54B" w14:textId="4E90E170" w:rsidR="00D8728E" w:rsidRPr="001C04D0" w:rsidRDefault="00D8728E" w:rsidP="00D8728E">
      <w:pPr>
        <w:rPr>
          <w:lang w:val="pt-PT"/>
        </w:rPr>
      </w:pPr>
      <w:r>
        <w:rPr>
          <w:lang w:val="pt-PT"/>
        </w:rPr>
        <w:t>Celular:</w:t>
      </w:r>
      <w:r>
        <w:rPr>
          <w:lang w:val="pt-PT"/>
        </w:rPr>
        <w:tab/>
      </w:r>
      <w:r>
        <w:rPr>
          <w:lang w:val="pt-PT"/>
        </w:rPr>
        <w:tab/>
      </w:r>
      <w:r w:rsidR="00550026" w:rsidRPr="009A1521">
        <w:rPr>
          <w:color w:val="0070C0"/>
          <w:lang w:val="pt-PT"/>
        </w:rPr>
        <w:t>??</w:t>
      </w:r>
    </w:p>
    <w:p w14:paraId="7D66478F" w14:textId="77777777" w:rsidR="00066B71" w:rsidRDefault="00066B71">
      <w:pPr>
        <w:rPr>
          <w:b/>
          <w:bCs/>
          <w:color w:val="FFFFFF" w:themeColor="background1"/>
          <w:lang w:val="pt-PT"/>
        </w:rPr>
      </w:pPr>
    </w:p>
    <w:p w14:paraId="28AE753D" w14:textId="03C9A544" w:rsidR="00D8728E" w:rsidRDefault="00D8728E">
      <w:pPr>
        <w:rPr>
          <w:b/>
          <w:bCs/>
          <w:color w:val="FFFFFF" w:themeColor="background1"/>
          <w:lang w:val="pt-PT"/>
        </w:rPr>
      </w:pPr>
    </w:p>
    <w:p w14:paraId="0C5FE2F5" w14:textId="0E0E4418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 w:rsidRPr="00100175">
        <w:rPr>
          <w:b/>
          <w:bCs/>
          <w:color w:val="FFFFFF" w:themeColor="background1"/>
          <w:lang w:val="pt-PT"/>
        </w:rPr>
        <w:t>INSTITU</w:t>
      </w:r>
      <w:r w:rsidR="005E294C">
        <w:rPr>
          <w:b/>
          <w:bCs/>
          <w:color w:val="FFFFFF" w:themeColor="background1"/>
          <w:lang w:val="pt-PT"/>
        </w:rPr>
        <w:t>I</w:t>
      </w:r>
      <w:r w:rsidRPr="00100175">
        <w:rPr>
          <w:b/>
          <w:bCs/>
          <w:color w:val="FFFFFF" w:themeColor="background1"/>
          <w:lang w:val="pt-PT"/>
        </w:rPr>
        <w:t>ÇÕES PARTICIPANTES</w:t>
      </w:r>
    </w:p>
    <w:bookmarkEnd w:id="0"/>
    <w:p w14:paraId="402B0623" w14:textId="77777777" w:rsidR="00100175" w:rsidRPr="00100175" w:rsidRDefault="00100175" w:rsidP="00100175">
      <w:pPr>
        <w:rPr>
          <w:b/>
          <w:bCs/>
          <w:lang w:val="pt-PT"/>
        </w:rPr>
      </w:pPr>
    </w:p>
    <w:bookmarkEnd w:id="1"/>
    <w:p w14:paraId="096FFD72" w14:textId="7DF2BA35" w:rsidR="00606C76" w:rsidRPr="001C04D0" w:rsidRDefault="00606C76" w:rsidP="001C04D0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C04D0">
        <w:rPr>
          <w:b/>
          <w:bCs/>
          <w:lang w:val="pt-PT"/>
        </w:rPr>
        <w:t xml:space="preserve">Instituição proponente </w:t>
      </w:r>
    </w:p>
    <w:bookmarkEnd w:id="2"/>
    <w:p w14:paraId="1E10114A" w14:textId="04C17976" w:rsidR="004233B4" w:rsidRDefault="004233B4" w:rsidP="004233B4">
      <w:pPr>
        <w:rPr>
          <w:lang w:val="pt-PT"/>
        </w:rPr>
      </w:pPr>
      <w:r w:rsidRPr="004233B4">
        <w:rPr>
          <w:lang w:val="pt-PT"/>
        </w:rPr>
        <w:t>Fundação Universidade do Vale do Itajaí</w:t>
      </w:r>
    </w:p>
    <w:bookmarkEnd w:id="3"/>
    <w:p w14:paraId="5A0B4871" w14:textId="61D5714E" w:rsidR="004233B4" w:rsidRDefault="004233B4" w:rsidP="004233B4">
      <w:pPr>
        <w:rPr>
          <w:lang w:val="pt-PT"/>
        </w:rPr>
      </w:pPr>
      <w:r w:rsidRPr="004233B4">
        <w:rPr>
          <w:lang w:val="pt-PT"/>
        </w:rPr>
        <w:t>84.307.974/0001-02</w:t>
      </w:r>
    </w:p>
    <w:p w14:paraId="20C141D9" w14:textId="3107E665" w:rsidR="001C04D0" w:rsidRDefault="001C04D0" w:rsidP="004233B4">
      <w:pPr>
        <w:rPr>
          <w:lang w:val="pt-PT"/>
        </w:rPr>
      </w:pPr>
    </w:p>
    <w:p w14:paraId="79576434" w14:textId="48A596CF" w:rsidR="00100175" w:rsidRDefault="00100175">
      <w:pPr>
        <w:rPr>
          <w:lang w:val="pt-PT"/>
        </w:rPr>
      </w:pPr>
    </w:p>
    <w:p w14:paraId="3FD964F1" w14:textId="02048614" w:rsidR="00100175" w:rsidRPr="00100175" w:rsidRDefault="00100175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6" w:name="_Hlk50915252"/>
      <w:r w:rsidRPr="00100175">
        <w:rPr>
          <w:b/>
          <w:bCs/>
          <w:color w:val="FFFFFF" w:themeColor="background1"/>
          <w:lang w:val="pt-PT"/>
        </w:rPr>
        <w:t>IDENTIFICAÇÃO DO PROJETO</w:t>
      </w:r>
    </w:p>
    <w:bookmarkEnd w:id="6"/>
    <w:p w14:paraId="6FB2DC22" w14:textId="77777777" w:rsidR="00100175" w:rsidRDefault="00100175" w:rsidP="001C04D0">
      <w:pPr>
        <w:rPr>
          <w:lang w:val="pt-PT"/>
        </w:rPr>
      </w:pPr>
    </w:p>
    <w:p w14:paraId="7A2A329D" w14:textId="434DF838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Título do projeto</w:t>
      </w:r>
    </w:p>
    <w:p w14:paraId="79F97F19" w14:textId="2332A800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35C0021D" w14:textId="77777777" w:rsidR="00BF08AA" w:rsidRDefault="00BF08AA" w:rsidP="00BF08AA">
      <w:pPr>
        <w:rPr>
          <w:lang w:val="pt-PT"/>
        </w:rPr>
      </w:pPr>
    </w:p>
    <w:p w14:paraId="144CF361" w14:textId="66D9D223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Finalidade (1000 caracteres)</w:t>
      </w:r>
    </w:p>
    <w:p w14:paraId="5B322842" w14:textId="6963D27A" w:rsidR="00BF08AA" w:rsidRPr="00D51D6C" w:rsidRDefault="00550026" w:rsidP="00D51D6C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397D0D1" w14:textId="77777777" w:rsidR="00BF08AA" w:rsidRDefault="00BF08AA" w:rsidP="00BF08AA">
      <w:pPr>
        <w:rPr>
          <w:lang w:val="pt-PT"/>
        </w:rPr>
      </w:pPr>
    </w:p>
    <w:p w14:paraId="78F3A62F" w14:textId="495555AE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úblico alvo</w:t>
      </w:r>
    </w:p>
    <w:p w14:paraId="33B92363" w14:textId="01A9633D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42876AA" w14:textId="77777777" w:rsidR="00BF08AA" w:rsidRDefault="00BF08AA" w:rsidP="00BF08AA">
      <w:pPr>
        <w:rPr>
          <w:lang w:val="pt-PT"/>
        </w:rPr>
      </w:pPr>
    </w:p>
    <w:p w14:paraId="036C0CA2" w14:textId="53EB2BAC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Palavras-chave</w:t>
      </w:r>
    </w:p>
    <w:p w14:paraId="5F2D10FA" w14:textId="5EE04066" w:rsidR="00BF08AA" w:rsidRPr="00D51D6C" w:rsidRDefault="00550026" w:rsidP="00BF08AA">
      <w:pPr>
        <w:rPr>
          <w:color w:val="0070C0"/>
          <w:lang w:val="pt-PT"/>
        </w:rPr>
      </w:pPr>
      <w:r>
        <w:rPr>
          <w:color w:val="0070C0"/>
          <w:lang w:val="pt-PT"/>
        </w:rPr>
        <w:t>??, ??, ??.</w:t>
      </w:r>
    </w:p>
    <w:p w14:paraId="5E1F2CF5" w14:textId="6B69A9E9" w:rsidR="00100175" w:rsidRDefault="00100175" w:rsidP="00BF08AA">
      <w:pPr>
        <w:rPr>
          <w:lang w:val="pt-PT"/>
        </w:rPr>
      </w:pPr>
    </w:p>
    <w:p w14:paraId="05965A65" w14:textId="4EC78E14" w:rsidR="00D8709D" w:rsidRPr="001C04D0" w:rsidRDefault="00D8709D" w:rsidP="00D8709D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Área do Conhecimento</w:t>
      </w:r>
      <w:r w:rsidR="00AA64BA">
        <w:rPr>
          <w:rStyle w:val="Refdenotaderodap"/>
          <w:b/>
          <w:bCs/>
          <w:lang w:val="pt-PT"/>
        </w:rPr>
        <w:footnoteReference w:id="2"/>
      </w:r>
    </w:p>
    <w:p w14:paraId="74168D56" w14:textId="77777777" w:rsidR="00D8709D" w:rsidRPr="00D51D6C" w:rsidRDefault="00D8709D" w:rsidP="00D8709D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4FA8461B" w14:textId="77777777" w:rsidR="00D8709D" w:rsidRDefault="00D8709D" w:rsidP="00BF08AA">
      <w:pPr>
        <w:rPr>
          <w:lang w:val="pt-PT"/>
        </w:rPr>
      </w:pPr>
    </w:p>
    <w:p w14:paraId="5EF12EE5" w14:textId="235B0167" w:rsidR="00BF08AA" w:rsidRPr="001C04D0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Setor CNAE</w:t>
      </w:r>
      <w:r w:rsidR="00AA64BA">
        <w:rPr>
          <w:rStyle w:val="Refdenotaderodap"/>
          <w:b/>
          <w:bCs/>
          <w:lang w:val="pt-PT"/>
        </w:rPr>
        <w:footnoteReference w:id="3"/>
      </w:r>
    </w:p>
    <w:p w14:paraId="65A0EC7E" w14:textId="52C06C96" w:rsidR="00BF08AA" w:rsidRDefault="00BF08AA" w:rsidP="00BF08A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</w:p>
    <w:p w14:paraId="3B129653" w14:textId="531DD434" w:rsidR="00EB2C2A" w:rsidRDefault="00EB2C2A" w:rsidP="00BF08AA">
      <w:pPr>
        <w:rPr>
          <w:color w:val="0070C0"/>
          <w:lang w:val="pt-PT"/>
        </w:rPr>
      </w:pPr>
    </w:p>
    <w:p w14:paraId="699D8DCA" w14:textId="07BE2609" w:rsidR="00100175" w:rsidRDefault="00100175">
      <w:pPr>
        <w:rPr>
          <w:lang w:val="pt-PT"/>
        </w:rPr>
      </w:pPr>
    </w:p>
    <w:p w14:paraId="284BBB5D" w14:textId="7212CCD1" w:rsidR="00FA2AC6" w:rsidRPr="00FA2AC6" w:rsidRDefault="00FA2AC6" w:rsidP="002361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000000" w:themeColor="text1"/>
          <w:sz w:val="32"/>
          <w:szCs w:val="32"/>
          <w:lang w:val="pt-PT"/>
        </w:rPr>
      </w:pPr>
      <w:r w:rsidRPr="00FA2AC6">
        <w:rPr>
          <w:b/>
          <w:bCs/>
          <w:color w:val="000000" w:themeColor="text1"/>
          <w:sz w:val="32"/>
          <w:szCs w:val="32"/>
          <w:lang w:val="pt-PT"/>
        </w:rPr>
        <w:t xml:space="preserve">SEÇÃO </w:t>
      </w:r>
      <w:r>
        <w:rPr>
          <w:b/>
          <w:bCs/>
          <w:color w:val="000000" w:themeColor="text1"/>
          <w:sz w:val="32"/>
          <w:szCs w:val="32"/>
          <w:lang w:val="pt-PT"/>
        </w:rPr>
        <w:t>II</w:t>
      </w:r>
      <w:r w:rsidRPr="00FA2AC6">
        <w:rPr>
          <w:b/>
          <w:bCs/>
          <w:color w:val="000000" w:themeColor="text1"/>
          <w:sz w:val="32"/>
          <w:szCs w:val="32"/>
          <w:lang w:val="pt-PT"/>
        </w:rPr>
        <w:t xml:space="preserve"> </w:t>
      </w:r>
      <w:r>
        <w:rPr>
          <w:b/>
          <w:bCs/>
          <w:color w:val="000000" w:themeColor="text1"/>
          <w:sz w:val="32"/>
          <w:szCs w:val="32"/>
          <w:lang w:val="pt-PT"/>
        </w:rPr>
        <w:t>–</w:t>
      </w:r>
      <w:r w:rsidRPr="00FA2AC6">
        <w:rPr>
          <w:b/>
          <w:bCs/>
          <w:color w:val="000000" w:themeColor="text1"/>
          <w:sz w:val="32"/>
          <w:szCs w:val="32"/>
          <w:lang w:val="pt-PT"/>
        </w:rPr>
        <w:t xml:space="preserve"> </w:t>
      </w:r>
      <w:r>
        <w:rPr>
          <w:b/>
          <w:bCs/>
          <w:color w:val="000000" w:themeColor="text1"/>
          <w:sz w:val="32"/>
          <w:szCs w:val="32"/>
          <w:lang w:val="pt-PT"/>
        </w:rPr>
        <w:t>DESCRIÇÃO DA PESQUISA</w:t>
      </w:r>
    </w:p>
    <w:p w14:paraId="3C8A698A" w14:textId="77777777" w:rsidR="003715BF" w:rsidRPr="003715BF" w:rsidRDefault="003715BF" w:rsidP="003715BF">
      <w:pPr>
        <w:jc w:val="both"/>
        <w:rPr>
          <w:i/>
          <w:iCs/>
          <w:sz w:val="10"/>
          <w:szCs w:val="10"/>
          <w:lang w:val="pt-PT"/>
        </w:rPr>
      </w:pPr>
    </w:p>
    <w:p w14:paraId="24C5E7EF" w14:textId="66B4701C" w:rsidR="00FA2AC6" w:rsidRDefault="003715BF" w:rsidP="003715BF">
      <w:pPr>
        <w:jc w:val="both"/>
        <w:rPr>
          <w:lang w:val="pt-PT"/>
        </w:rPr>
      </w:pPr>
      <w:r>
        <w:rPr>
          <w:i/>
          <w:iCs/>
          <w:sz w:val="18"/>
          <w:szCs w:val="18"/>
          <w:lang w:val="pt-PT"/>
        </w:rPr>
        <w:t>Apresente a descrição do projeto de pesquisa ao qual estará(ão) associado(s) o(s) equipamento(s) solicitado(s). A descrição e a justificativa do(s) equipamento(s) solicitado(s) deve ser feita na Seção III.</w:t>
      </w:r>
    </w:p>
    <w:p w14:paraId="07961C99" w14:textId="77777777" w:rsidR="00FA2AC6" w:rsidRDefault="00FA2AC6">
      <w:pPr>
        <w:rPr>
          <w:lang w:val="pt-PT"/>
        </w:rPr>
      </w:pP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7" w:name="_Hlk50915694"/>
      <w:r>
        <w:rPr>
          <w:b/>
          <w:bCs/>
          <w:color w:val="FFFFFF" w:themeColor="background1"/>
          <w:lang w:val="pt-PT"/>
        </w:rPr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7"/>
    <w:p w14:paraId="206E9F50" w14:textId="77777777" w:rsidR="00BF08AA" w:rsidRDefault="00BF08AA" w:rsidP="00BF08AA">
      <w:pPr>
        <w:rPr>
          <w:lang w:val="pt-PT"/>
        </w:rPr>
      </w:pPr>
    </w:p>
    <w:p w14:paraId="5C556D6D" w14:textId="00C8FD94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</w:t>
      </w:r>
      <w:r w:rsidR="005F2846">
        <w:rPr>
          <w:b/>
          <w:bCs/>
          <w:lang w:val="pt-PT"/>
        </w:rPr>
        <w:t xml:space="preserve">até </w:t>
      </w:r>
      <w:r>
        <w:rPr>
          <w:b/>
          <w:bCs/>
          <w:lang w:val="pt-PT"/>
        </w:rPr>
        <w:t>3.000 caracteres)</w:t>
      </w:r>
    </w:p>
    <w:p w14:paraId="583A4155" w14:textId="7D790E6B" w:rsidR="00D51D6C" w:rsidRDefault="00100175" w:rsidP="00D51D6C">
      <w:pPr>
        <w:jc w:val="both"/>
        <w:rPr>
          <w:i/>
          <w:iCs/>
          <w:sz w:val="16"/>
          <w:szCs w:val="16"/>
          <w:lang w:val="pt-PT"/>
        </w:rPr>
      </w:pPr>
      <w:r w:rsidRPr="00AD0B56">
        <w:rPr>
          <w:i/>
          <w:iCs/>
          <w:sz w:val="18"/>
          <w:szCs w:val="18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7B3A8E3" w14:textId="77777777" w:rsidR="00C55621" w:rsidRDefault="00C55621" w:rsidP="00BF08AA">
      <w:pPr>
        <w:rPr>
          <w:lang w:val="pt-PT"/>
        </w:rPr>
      </w:pPr>
    </w:p>
    <w:p w14:paraId="730D7F74" w14:textId="77777777" w:rsidR="00C55621" w:rsidRPr="001C04D0" w:rsidRDefault="00C55621" w:rsidP="008275D3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Problemática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até 6</w:t>
      </w:r>
      <w:r w:rsidRPr="00100175">
        <w:rPr>
          <w:b/>
          <w:bCs/>
          <w:lang w:val="pt-PT"/>
        </w:rPr>
        <w:t>.000 caracteres)</w:t>
      </w:r>
    </w:p>
    <w:p w14:paraId="67DF6D24" w14:textId="336E8B2E" w:rsidR="00C55621" w:rsidRPr="00AD0B56" w:rsidRDefault="00D01F6C" w:rsidP="00074D17">
      <w:pPr>
        <w:keepNext/>
        <w:jc w:val="both"/>
        <w:rPr>
          <w:i/>
          <w:iCs/>
          <w:sz w:val="18"/>
          <w:szCs w:val="18"/>
          <w:lang w:val="pt-PT"/>
        </w:rPr>
      </w:pPr>
      <w:r w:rsidRPr="00D01F6C">
        <w:rPr>
          <w:i/>
          <w:iCs/>
          <w:sz w:val="18"/>
          <w:szCs w:val="18"/>
          <w:lang w:val="pt-PT"/>
        </w:rPr>
        <w:t>Descrever a problematização do tema central da pesquisa</w:t>
      </w:r>
      <w:r>
        <w:rPr>
          <w:i/>
          <w:iCs/>
          <w:sz w:val="18"/>
          <w:szCs w:val="18"/>
          <w:lang w:val="pt-PT"/>
        </w:rPr>
        <w:t xml:space="preserve"> </w:t>
      </w:r>
      <w:r w:rsidR="00C55621" w:rsidRPr="00AD0B56">
        <w:rPr>
          <w:i/>
          <w:iCs/>
          <w:sz w:val="18"/>
          <w:szCs w:val="18"/>
          <w:lang w:val="pt-PT"/>
        </w:rPr>
        <w:t>a ser contemplada com o(s) equipamento(s) solicitado</w:t>
      </w:r>
      <w:r w:rsidR="00C55621">
        <w:rPr>
          <w:i/>
          <w:iCs/>
          <w:sz w:val="18"/>
          <w:szCs w:val="18"/>
          <w:lang w:val="pt-PT"/>
        </w:rPr>
        <w:t>(s)</w:t>
      </w:r>
      <w:r w:rsidR="00074D17">
        <w:rPr>
          <w:i/>
          <w:iCs/>
          <w:sz w:val="18"/>
          <w:szCs w:val="18"/>
          <w:lang w:val="pt-PT"/>
        </w:rPr>
        <w:t>.</w:t>
      </w:r>
      <w:r w:rsidR="00C55621" w:rsidRPr="00AD0B56">
        <w:rPr>
          <w:i/>
          <w:iCs/>
          <w:sz w:val="18"/>
          <w:szCs w:val="18"/>
          <w:lang w:val="pt-PT"/>
        </w:rPr>
        <w:t xml:space="preserve"> </w:t>
      </w:r>
    </w:p>
    <w:p w14:paraId="016ADC6B" w14:textId="4143C36E" w:rsidR="00C55621" w:rsidRDefault="00C55621" w:rsidP="00C55621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5FAD38A3" w14:textId="77777777" w:rsidR="002361B4" w:rsidRPr="009A1521" w:rsidRDefault="002361B4" w:rsidP="00C55621">
      <w:pPr>
        <w:rPr>
          <w:color w:val="0070C0"/>
          <w:lang w:val="pt-PT"/>
        </w:rPr>
      </w:pPr>
    </w:p>
    <w:p w14:paraId="358355C2" w14:textId="3921495D" w:rsidR="00FA2AC6" w:rsidRPr="001C04D0" w:rsidRDefault="00FA2AC6" w:rsidP="00FA2AC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Justificativa </w:t>
      </w:r>
      <w:r w:rsidRPr="00100175">
        <w:rPr>
          <w:b/>
          <w:bCs/>
          <w:lang w:val="pt-PT"/>
        </w:rPr>
        <w:t>(</w:t>
      </w:r>
      <w:r w:rsidR="002361B4">
        <w:rPr>
          <w:b/>
          <w:bCs/>
          <w:lang w:val="pt-PT"/>
        </w:rPr>
        <w:t xml:space="preserve">até </w:t>
      </w:r>
      <w:r w:rsidRPr="00100175">
        <w:rPr>
          <w:b/>
          <w:bCs/>
          <w:lang w:val="pt-PT"/>
        </w:rPr>
        <w:t>3.000 caracteres)</w:t>
      </w:r>
    </w:p>
    <w:p w14:paraId="0A7DD09E" w14:textId="77777777" w:rsidR="00FA2AC6" w:rsidRDefault="00FA2AC6" w:rsidP="00FA2AC6">
      <w:pPr>
        <w:jc w:val="both"/>
        <w:rPr>
          <w:i/>
          <w:iCs/>
          <w:sz w:val="16"/>
          <w:szCs w:val="16"/>
          <w:lang w:val="pt-PT"/>
        </w:rPr>
      </w:pPr>
      <w:r w:rsidRPr="004074B3">
        <w:rPr>
          <w:i/>
          <w:iCs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</w:t>
      </w:r>
      <w:r>
        <w:rPr>
          <w:i/>
          <w:iCs/>
          <w:sz w:val="16"/>
          <w:szCs w:val="16"/>
          <w:lang w:val="pt-PT"/>
        </w:rPr>
        <w:t>.</w:t>
      </w:r>
    </w:p>
    <w:p w14:paraId="17B8E869" w14:textId="77777777" w:rsidR="00FA2AC6" w:rsidRPr="009A1521" w:rsidRDefault="00FA2AC6" w:rsidP="00FA2AC6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BB8C1AA" w14:textId="77777777" w:rsidR="00FA2AC6" w:rsidRDefault="00FA2AC6" w:rsidP="00FA2AC6">
      <w:pPr>
        <w:rPr>
          <w:lang w:val="pt-PT"/>
        </w:rPr>
      </w:pPr>
    </w:p>
    <w:p w14:paraId="69EA4F1A" w14:textId="275BBD69" w:rsidR="00FA2AC6" w:rsidRPr="001C04D0" w:rsidRDefault="00FA2AC6" w:rsidP="00FA2AC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Aplicabilidade dos resultados e potenciais impactos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 w:rsidR="002361B4">
        <w:rPr>
          <w:b/>
          <w:bCs/>
          <w:lang w:val="pt-PT"/>
        </w:rPr>
        <w:t xml:space="preserve">até </w:t>
      </w:r>
      <w:r w:rsidRPr="00100175">
        <w:rPr>
          <w:b/>
          <w:bCs/>
          <w:lang w:val="pt-PT"/>
        </w:rPr>
        <w:t>3.000 caracteres)</w:t>
      </w:r>
    </w:p>
    <w:p w14:paraId="5CE98910" w14:textId="77777777" w:rsidR="00FA2AC6" w:rsidRDefault="00FA2AC6" w:rsidP="00FA2AC6">
      <w:pPr>
        <w:rPr>
          <w:i/>
          <w:iCs/>
          <w:sz w:val="16"/>
          <w:szCs w:val="16"/>
          <w:lang w:val="pt-PT"/>
        </w:rPr>
      </w:pPr>
      <w:r w:rsidRPr="006C50A1">
        <w:rPr>
          <w:i/>
          <w:iCs/>
          <w:sz w:val="16"/>
          <w:szCs w:val="16"/>
          <w:lang w:val="pt-PT"/>
        </w:rPr>
        <w:t>Informar o potencial de geração dos benefícios sócio econômicos e ambientais e os impactos decorrentes da aplicação prática dos resultados</w:t>
      </w:r>
      <w:r>
        <w:rPr>
          <w:i/>
          <w:iCs/>
          <w:sz w:val="16"/>
          <w:szCs w:val="16"/>
          <w:lang w:val="pt-PT"/>
        </w:rPr>
        <w:t>.</w:t>
      </w:r>
    </w:p>
    <w:p w14:paraId="063C04E1" w14:textId="77777777" w:rsidR="00FA2AC6" w:rsidRPr="009A1521" w:rsidRDefault="00FA2AC6" w:rsidP="00FA2AC6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4793EBF4" w14:textId="77777777" w:rsidR="00FA2AC6" w:rsidRDefault="00FA2AC6" w:rsidP="00FA2AC6">
      <w:pPr>
        <w:rPr>
          <w:lang w:val="pt-PT"/>
        </w:rPr>
      </w:pPr>
    </w:p>
    <w:p w14:paraId="10CFBCAC" w14:textId="16FEEC85" w:rsidR="00FA2AC6" w:rsidRPr="00100175" w:rsidRDefault="00FA2AC6" w:rsidP="00FA2AC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</w:rPr>
      </w:pPr>
      <w:r w:rsidRPr="00100175">
        <w:rPr>
          <w:b/>
          <w:bCs/>
          <w:lang w:val="pt-PT"/>
        </w:rPr>
        <w:t>Objetivo geral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 w:rsidR="002361B4">
        <w:rPr>
          <w:b/>
          <w:bCs/>
          <w:lang w:val="pt-PT"/>
        </w:rPr>
        <w:t>até 1</w:t>
      </w:r>
      <w:r w:rsidRPr="00100175">
        <w:rPr>
          <w:b/>
          <w:bCs/>
          <w:lang w:val="pt-PT"/>
        </w:rPr>
        <w:t>.000 caracteres)</w:t>
      </w:r>
    </w:p>
    <w:p w14:paraId="0C85BB79" w14:textId="77777777" w:rsidR="00FA2AC6" w:rsidRDefault="00FA2AC6" w:rsidP="00FA2AC6">
      <w:pPr>
        <w:rPr>
          <w:i/>
          <w:iCs/>
          <w:sz w:val="16"/>
          <w:szCs w:val="16"/>
          <w:lang w:val="pt-PT"/>
        </w:rPr>
      </w:pPr>
      <w:r w:rsidRPr="009A1521">
        <w:rPr>
          <w:i/>
          <w:iCs/>
          <w:sz w:val="16"/>
          <w:szCs w:val="16"/>
          <w:lang w:val="pt-PT"/>
        </w:rPr>
        <w:t>Definir de forma clara e concisa o que se pretende com a pesquisa.</w:t>
      </w:r>
    </w:p>
    <w:p w14:paraId="0175D226" w14:textId="77777777" w:rsidR="00FA2AC6" w:rsidRPr="009A1521" w:rsidRDefault="00FA2AC6" w:rsidP="00FA2AC6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200BB055" w14:textId="77777777" w:rsidR="00FA2AC6" w:rsidRDefault="00FA2AC6" w:rsidP="00FA2AC6">
      <w:pPr>
        <w:rPr>
          <w:lang w:val="pt-PT"/>
        </w:rPr>
      </w:pPr>
    </w:p>
    <w:p w14:paraId="7B786D04" w14:textId="77777777" w:rsidR="00FA2AC6" w:rsidRPr="001C04D0" w:rsidRDefault="00FA2AC6" w:rsidP="00FA2AC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Objetivos específicos</w:t>
      </w:r>
    </w:p>
    <w:p w14:paraId="55FB2A60" w14:textId="77777777" w:rsidR="00FA2AC6" w:rsidRDefault="00FA2AC6" w:rsidP="00FA2AC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00550026">
        <w:rPr>
          <w:color w:val="0070C0"/>
          <w:lang w:val="pt-PT"/>
        </w:rPr>
        <w:t>??</w:t>
      </w:r>
    </w:p>
    <w:p w14:paraId="1F95871C" w14:textId="77777777" w:rsidR="00FA2AC6" w:rsidRDefault="00FA2AC6" w:rsidP="00FA2AC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466CF5AB" w14:textId="77777777" w:rsidR="00FA2AC6" w:rsidRDefault="00FA2AC6" w:rsidP="00FA2AC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5D19794F" w14:textId="543C4759" w:rsidR="00FA2AC6" w:rsidRDefault="003715BF" w:rsidP="00FA2AC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lastRenderedPageBreak/>
        <w:t>??</w:t>
      </w:r>
    </w:p>
    <w:p w14:paraId="682DCE07" w14:textId="4D1DB657" w:rsidR="003715BF" w:rsidRDefault="003715BF" w:rsidP="00FA2AC6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>
        <w:rPr>
          <w:color w:val="0070C0"/>
          <w:lang w:val="pt-PT"/>
        </w:rPr>
        <w:t>…</w:t>
      </w:r>
    </w:p>
    <w:p w14:paraId="46E66A0C" w14:textId="77777777" w:rsidR="003715BF" w:rsidRDefault="003715BF" w:rsidP="003715BF">
      <w:pPr>
        <w:pStyle w:val="PargrafodaLista"/>
        <w:rPr>
          <w:color w:val="0070C0"/>
          <w:lang w:val="pt-PT"/>
        </w:rPr>
      </w:pPr>
    </w:p>
    <w:p w14:paraId="27EFEDF2" w14:textId="1F82CAE2" w:rsidR="00FA2AC6" w:rsidRPr="001C04D0" w:rsidRDefault="00FA2AC6" w:rsidP="00FA2AC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Estado da arte</w:t>
      </w:r>
      <w:r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 w:rsidR="002361B4">
        <w:rPr>
          <w:b/>
          <w:bCs/>
          <w:lang w:val="pt-PT"/>
        </w:rPr>
        <w:t xml:space="preserve">até </w:t>
      </w:r>
      <w:r>
        <w:rPr>
          <w:b/>
          <w:bCs/>
          <w:lang w:val="pt-PT"/>
        </w:rPr>
        <w:t>12</w:t>
      </w:r>
      <w:r w:rsidRPr="00100175">
        <w:rPr>
          <w:b/>
          <w:bCs/>
          <w:lang w:val="pt-PT"/>
        </w:rPr>
        <w:t>.000 caracteres)</w:t>
      </w:r>
    </w:p>
    <w:p w14:paraId="3A88296B" w14:textId="77777777" w:rsidR="00FA2AC6" w:rsidRDefault="00FA2AC6" w:rsidP="00FA2AC6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Informar o estágio de desenvolvimento do tema do projeto e como vem sendo tratado na literatura</w:t>
      </w:r>
      <w:r>
        <w:rPr>
          <w:sz w:val="16"/>
          <w:szCs w:val="16"/>
          <w:lang w:val="pt-PT"/>
        </w:rPr>
        <w:t>.</w:t>
      </w:r>
    </w:p>
    <w:p w14:paraId="14A9B2CF" w14:textId="77777777" w:rsidR="00FA2AC6" w:rsidRDefault="00FA2AC6" w:rsidP="00FA2AC6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4D3D66DF" w14:textId="77777777" w:rsidR="00FA2AC6" w:rsidRDefault="00FA2AC6" w:rsidP="00FA2AC6">
      <w:pPr>
        <w:jc w:val="both"/>
        <w:rPr>
          <w:b/>
          <w:bCs/>
          <w:lang w:val="pt-PT"/>
        </w:rPr>
      </w:pPr>
    </w:p>
    <w:p w14:paraId="47A05147" w14:textId="1464CA53" w:rsidR="00FA2AC6" w:rsidRPr="001C04D0" w:rsidRDefault="00FA2AC6" w:rsidP="00FA2AC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Metodologia</w:t>
      </w:r>
      <w:r>
        <w:rPr>
          <w:b/>
          <w:bCs/>
          <w:lang w:val="pt-PT"/>
        </w:rPr>
        <w:t xml:space="preserve"> </w:t>
      </w:r>
      <w:r w:rsidRPr="007C02C0">
        <w:rPr>
          <w:b/>
          <w:bCs/>
          <w:lang w:val="pt-PT"/>
        </w:rPr>
        <w:t>(</w:t>
      </w:r>
      <w:r w:rsidR="002361B4">
        <w:rPr>
          <w:b/>
          <w:bCs/>
          <w:lang w:val="pt-PT"/>
        </w:rPr>
        <w:t xml:space="preserve">até </w:t>
      </w:r>
      <w:r>
        <w:rPr>
          <w:b/>
          <w:bCs/>
          <w:lang w:val="pt-PT"/>
        </w:rPr>
        <w:t>6</w:t>
      </w:r>
      <w:r w:rsidRPr="007C02C0">
        <w:rPr>
          <w:b/>
          <w:bCs/>
          <w:lang w:val="pt-PT"/>
        </w:rPr>
        <w:t>.000 caracteres)</w:t>
      </w:r>
    </w:p>
    <w:p w14:paraId="6C5AE995" w14:textId="77777777" w:rsidR="00FA2AC6" w:rsidRDefault="00FA2AC6" w:rsidP="00FA2AC6">
      <w:pPr>
        <w:rPr>
          <w:sz w:val="16"/>
          <w:szCs w:val="16"/>
          <w:lang w:val="pt-PT"/>
        </w:rPr>
      </w:pPr>
      <w:r w:rsidRPr="009A1521">
        <w:rPr>
          <w:sz w:val="16"/>
          <w:szCs w:val="16"/>
          <w:lang w:val="pt-PT"/>
        </w:rPr>
        <w:t>Descrever os métodos e os procedimentos que serão adotados para o alcance dos objetivos propostos e metas propostas.</w:t>
      </w:r>
    </w:p>
    <w:p w14:paraId="76BFDC55" w14:textId="77777777" w:rsidR="00FA2AC6" w:rsidRPr="00877A1E" w:rsidRDefault="00FA2AC6" w:rsidP="00FA2AC6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4FCD2B29" w14:textId="0CFDAF32" w:rsidR="00FA2AC6" w:rsidRDefault="00FA2AC6" w:rsidP="00BF08AA">
      <w:pPr>
        <w:rPr>
          <w:color w:val="0070C0"/>
          <w:lang w:val="pt-PT"/>
        </w:rPr>
      </w:pPr>
    </w:p>
    <w:p w14:paraId="67880956" w14:textId="06931BCC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100175">
        <w:rPr>
          <w:b/>
          <w:bCs/>
          <w:lang w:val="pt-PT"/>
        </w:rPr>
        <w:t>Referências bibliográficas</w:t>
      </w:r>
    </w:p>
    <w:p w14:paraId="68DB07A0" w14:textId="4FC515BC" w:rsidR="003958F9" w:rsidRPr="003958F9" w:rsidRDefault="00BF08AA" w:rsidP="003958F9">
      <w:pPr>
        <w:rPr>
          <w:color w:val="0070C0"/>
          <w:lang w:val="pt-PT"/>
        </w:rPr>
      </w:pPr>
      <w:r w:rsidRPr="00B259BB">
        <w:rPr>
          <w:color w:val="0070C0"/>
          <w:lang w:val="pt-PT"/>
        </w:rPr>
        <w:t>??</w:t>
      </w:r>
    </w:p>
    <w:p w14:paraId="767A8E6D" w14:textId="568665C7" w:rsidR="2C77317D" w:rsidRDefault="2C77317D" w:rsidP="2C77317D">
      <w:pPr>
        <w:rPr>
          <w:color w:val="0070C0"/>
          <w:lang w:val="pt-PT"/>
        </w:rPr>
      </w:pPr>
    </w:p>
    <w:p w14:paraId="6C162970" w14:textId="29408EA5" w:rsidR="002361B4" w:rsidRDefault="002361B4" w:rsidP="00EB2C2A">
      <w:pPr>
        <w:keepNext/>
        <w:jc w:val="both"/>
        <w:rPr>
          <w:i/>
          <w:iCs/>
          <w:sz w:val="18"/>
          <w:szCs w:val="18"/>
          <w:lang w:val="pt-PT"/>
        </w:rPr>
      </w:pPr>
    </w:p>
    <w:p w14:paraId="0A6DAC3A" w14:textId="77777777" w:rsidR="002361B4" w:rsidRPr="00100175" w:rsidRDefault="002361B4" w:rsidP="002361B4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ETAPAS E METAS DO PROJETO</w:t>
      </w:r>
    </w:p>
    <w:p w14:paraId="2C74F048" w14:textId="62275879" w:rsidR="002361B4" w:rsidRDefault="002361B4" w:rsidP="002361B4">
      <w:pPr>
        <w:rPr>
          <w:i/>
          <w:iCs/>
          <w:sz w:val="18"/>
          <w:szCs w:val="18"/>
          <w:lang w:val="pt-PT"/>
        </w:rPr>
      </w:pPr>
      <w:bookmarkStart w:id="8" w:name="_Hlk50915708"/>
      <w:r>
        <w:rPr>
          <w:i/>
          <w:iCs/>
          <w:sz w:val="18"/>
          <w:szCs w:val="18"/>
          <w:lang w:val="pt-PT"/>
        </w:rPr>
        <w:t xml:space="preserve">Apresente as etapas considerando um cronograma de até 24 meses. </w:t>
      </w:r>
    </w:p>
    <w:p w14:paraId="07AE2680" w14:textId="77777777" w:rsidR="002361B4" w:rsidRDefault="002361B4" w:rsidP="002361B4">
      <w:pPr>
        <w:rPr>
          <w:lang w:val="pt-PT"/>
        </w:rPr>
      </w:pPr>
    </w:p>
    <w:p w14:paraId="1D32D160" w14:textId="77777777" w:rsidR="002361B4" w:rsidRPr="00550026" w:rsidRDefault="002361B4" w:rsidP="002361B4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9" w:name="_Hlk50915878"/>
      <w:bookmarkEnd w:id="8"/>
      <w:r w:rsidRPr="00550026">
        <w:rPr>
          <w:b/>
          <w:bCs/>
          <w:color w:val="0070C0"/>
          <w:lang w:val="pt-PT"/>
        </w:rPr>
        <w:t>Nome da Etapa</w:t>
      </w:r>
      <w:r>
        <w:rPr>
          <w:rStyle w:val="Refdenotaderodap"/>
          <w:b/>
          <w:bCs/>
          <w:color w:val="0070C0"/>
          <w:lang w:val="pt-PT"/>
        </w:rPr>
        <w:footnoteReference w:id="4"/>
      </w:r>
      <w:r>
        <w:rPr>
          <w:b/>
          <w:bCs/>
          <w:color w:val="0070C0"/>
          <w:lang w:val="pt-PT"/>
        </w:rPr>
        <w:t xml:space="preserve"> </w:t>
      </w:r>
    </w:p>
    <w:p w14:paraId="419713D6" w14:textId="77777777" w:rsidR="002361B4" w:rsidRPr="00550026" w:rsidRDefault="002361B4" w:rsidP="002361B4">
      <w:pPr>
        <w:rPr>
          <w:color w:val="0070C0"/>
          <w:lang w:val="pt-PT"/>
        </w:rPr>
      </w:pPr>
      <w:r>
        <w:rPr>
          <w:lang w:val="pt-PT"/>
        </w:rPr>
        <w:t xml:space="preserve">De </w:t>
      </w:r>
      <w:r>
        <w:rPr>
          <w:color w:val="0070C0"/>
          <w:lang w:val="pt-PT"/>
        </w:rPr>
        <w:t xml:space="preserve">MM/AAAA </w:t>
      </w:r>
      <w:r w:rsidRPr="007C02C0">
        <w:t>a</w:t>
      </w:r>
      <w:r>
        <w:t xml:space="preserve"> </w:t>
      </w:r>
      <w:r>
        <w:rPr>
          <w:color w:val="0070C0"/>
          <w:lang w:val="pt-PT"/>
        </w:rPr>
        <w:t>MM/AAAA</w:t>
      </w:r>
    </w:p>
    <w:p w14:paraId="5BE0C8EA" w14:textId="77777777" w:rsidR="002361B4" w:rsidRPr="007C02C0" w:rsidRDefault="002361B4" w:rsidP="002361B4">
      <w:pPr>
        <w:rPr>
          <w:lang w:val="pt-PT"/>
        </w:rPr>
      </w:pPr>
    </w:p>
    <w:p w14:paraId="5988A07C" w14:textId="77777777" w:rsidR="002361B4" w:rsidRDefault="002361B4" w:rsidP="002361B4">
      <w:pPr>
        <w:rPr>
          <w:lang w:val="pt-PT"/>
        </w:rPr>
      </w:pPr>
      <w:r>
        <w:rPr>
          <w:lang w:val="pt-PT"/>
        </w:rPr>
        <w:t>Descrição da etapa</w:t>
      </w:r>
    </w:p>
    <w:p w14:paraId="698188F7" w14:textId="77777777" w:rsidR="002361B4" w:rsidRPr="00877A1E" w:rsidRDefault="002361B4" w:rsidP="002361B4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14:paraId="2970565B" w14:textId="77777777" w:rsidR="002361B4" w:rsidRPr="007C02C0" w:rsidRDefault="002361B4" w:rsidP="002361B4">
      <w:pPr>
        <w:rPr>
          <w:lang w:val="pt-PT"/>
        </w:rPr>
      </w:pPr>
    </w:p>
    <w:p w14:paraId="55ADA6BE" w14:textId="77777777" w:rsidR="002361B4" w:rsidRPr="007C02C0" w:rsidRDefault="002361B4" w:rsidP="002361B4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14:paraId="01E29E05" w14:textId="77777777" w:rsidR="002361B4" w:rsidRPr="00877A1E" w:rsidRDefault="002361B4" w:rsidP="002361B4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6DD4D4DE" w14:textId="77777777" w:rsidR="002361B4" w:rsidRPr="007C02C0" w:rsidRDefault="002361B4" w:rsidP="002361B4">
      <w:pPr>
        <w:rPr>
          <w:lang w:val="pt-PT"/>
        </w:rPr>
      </w:pPr>
    </w:p>
    <w:p w14:paraId="18F74B8E" w14:textId="77777777" w:rsidR="002361B4" w:rsidRPr="007C02C0" w:rsidRDefault="002361B4" w:rsidP="002361B4">
      <w:pPr>
        <w:rPr>
          <w:lang w:val="pt-PT"/>
        </w:rPr>
      </w:pPr>
      <w:r w:rsidRPr="007C02C0">
        <w:rPr>
          <w:lang w:val="pt-PT"/>
        </w:rPr>
        <w:t>Objetivos específicos</w:t>
      </w:r>
      <w:r>
        <w:rPr>
          <w:rStyle w:val="Refdenotaderodap"/>
          <w:lang w:val="pt-PT"/>
        </w:rPr>
        <w:footnoteReference w:id="5"/>
      </w:r>
    </w:p>
    <w:p w14:paraId="621A3736" w14:textId="77777777" w:rsidR="002361B4" w:rsidRPr="00877A1E" w:rsidRDefault="002361B4" w:rsidP="002361B4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>
        <w:rPr>
          <w:color w:val="0070C0"/>
          <w:lang w:val="pt-PT"/>
        </w:rPr>
        <w:t>??</w:t>
      </w:r>
    </w:p>
    <w:bookmarkEnd w:id="9"/>
    <w:p w14:paraId="2CAD2B95" w14:textId="77777777" w:rsidR="002361B4" w:rsidRPr="00AD0B56" w:rsidRDefault="002361B4" w:rsidP="00EB2C2A">
      <w:pPr>
        <w:keepNext/>
        <w:jc w:val="both"/>
        <w:rPr>
          <w:i/>
          <w:iCs/>
          <w:sz w:val="18"/>
          <w:szCs w:val="18"/>
          <w:lang w:val="pt-PT"/>
        </w:rPr>
      </w:pPr>
    </w:p>
    <w:p w14:paraId="508E5AE8" w14:textId="0C8F7559" w:rsidR="002361B4" w:rsidRDefault="002361B4" w:rsidP="002361B4">
      <w:pPr>
        <w:keepNext/>
        <w:jc w:val="both"/>
        <w:rPr>
          <w:i/>
          <w:iCs/>
          <w:sz w:val="18"/>
          <w:szCs w:val="18"/>
          <w:lang w:val="pt-PT"/>
        </w:rPr>
      </w:pPr>
    </w:p>
    <w:tbl>
      <w:tblPr>
        <w:tblStyle w:val="Tabelacomgrad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400EC" w:rsidRPr="00D400EC" w14:paraId="1F101553" w14:textId="77777777" w:rsidTr="00D400EC">
        <w:tc>
          <w:tcPr>
            <w:tcW w:w="1696" w:type="dxa"/>
            <w:vMerge w:val="restart"/>
            <w:vAlign w:val="center"/>
          </w:tcPr>
          <w:p w14:paraId="72D38D52" w14:textId="109429B6" w:rsidR="00D400EC" w:rsidRPr="00D400EC" w:rsidRDefault="00D400EC" w:rsidP="00D400EC">
            <w:pPr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Nome da Etapa</w:t>
            </w:r>
          </w:p>
        </w:tc>
        <w:tc>
          <w:tcPr>
            <w:tcW w:w="6792" w:type="dxa"/>
            <w:gridSpan w:val="24"/>
            <w:vAlign w:val="center"/>
          </w:tcPr>
          <w:p w14:paraId="4C2ABFE2" w14:textId="727DF8C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Mês</w:t>
            </w:r>
          </w:p>
        </w:tc>
      </w:tr>
      <w:tr w:rsidR="00D400EC" w:rsidRPr="00D400EC" w14:paraId="2C262D89" w14:textId="77777777" w:rsidTr="00D400EC">
        <w:tc>
          <w:tcPr>
            <w:tcW w:w="1696" w:type="dxa"/>
            <w:vMerge/>
          </w:tcPr>
          <w:p w14:paraId="30973166" w14:textId="6B435155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vAlign w:val="center"/>
          </w:tcPr>
          <w:p w14:paraId="334EEA33" w14:textId="0D955D7C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</w:t>
            </w:r>
          </w:p>
        </w:tc>
        <w:tc>
          <w:tcPr>
            <w:tcW w:w="283" w:type="dxa"/>
            <w:vAlign w:val="center"/>
          </w:tcPr>
          <w:p w14:paraId="757B7FB0" w14:textId="3630070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</w:t>
            </w:r>
          </w:p>
        </w:tc>
        <w:tc>
          <w:tcPr>
            <w:tcW w:w="283" w:type="dxa"/>
            <w:vAlign w:val="center"/>
          </w:tcPr>
          <w:p w14:paraId="1DDE88FD" w14:textId="6B8AA57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3</w:t>
            </w:r>
          </w:p>
        </w:tc>
        <w:tc>
          <w:tcPr>
            <w:tcW w:w="283" w:type="dxa"/>
            <w:vAlign w:val="center"/>
          </w:tcPr>
          <w:p w14:paraId="7D3A03BC" w14:textId="40FA546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4</w:t>
            </w:r>
          </w:p>
        </w:tc>
        <w:tc>
          <w:tcPr>
            <w:tcW w:w="283" w:type="dxa"/>
            <w:vAlign w:val="center"/>
          </w:tcPr>
          <w:p w14:paraId="35AE3B7C" w14:textId="5E8466E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5</w:t>
            </w:r>
          </w:p>
        </w:tc>
        <w:tc>
          <w:tcPr>
            <w:tcW w:w="283" w:type="dxa"/>
            <w:vAlign w:val="center"/>
          </w:tcPr>
          <w:p w14:paraId="782CC502" w14:textId="186C9F4F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6</w:t>
            </w:r>
          </w:p>
        </w:tc>
        <w:tc>
          <w:tcPr>
            <w:tcW w:w="283" w:type="dxa"/>
            <w:vAlign w:val="center"/>
          </w:tcPr>
          <w:p w14:paraId="688ECA12" w14:textId="1A2869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7</w:t>
            </w:r>
          </w:p>
        </w:tc>
        <w:tc>
          <w:tcPr>
            <w:tcW w:w="283" w:type="dxa"/>
            <w:vAlign w:val="center"/>
          </w:tcPr>
          <w:p w14:paraId="48EB078E" w14:textId="1B52D8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8</w:t>
            </w:r>
          </w:p>
        </w:tc>
        <w:tc>
          <w:tcPr>
            <w:tcW w:w="283" w:type="dxa"/>
            <w:vAlign w:val="center"/>
          </w:tcPr>
          <w:p w14:paraId="7B8DA574" w14:textId="54583D8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9</w:t>
            </w:r>
          </w:p>
        </w:tc>
        <w:tc>
          <w:tcPr>
            <w:tcW w:w="283" w:type="dxa"/>
            <w:vAlign w:val="center"/>
          </w:tcPr>
          <w:p w14:paraId="04114F4D" w14:textId="482160B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0</w:t>
            </w:r>
          </w:p>
        </w:tc>
        <w:tc>
          <w:tcPr>
            <w:tcW w:w="283" w:type="dxa"/>
            <w:vAlign w:val="center"/>
          </w:tcPr>
          <w:p w14:paraId="271BEFB3" w14:textId="46FF5B19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1</w:t>
            </w:r>
          </w:p>
        </w:tc>
        <w:tc>
          <w:tcPr>
            <w:tcW w:w="283" w:type="dxa"/>
            <w:vAlign w:val="center"/>
          </w:tcPr>
          <w:p w14:paraId="75C77EBD" w14:textId="1124328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2</w:t>
            </w:r>
          </w:p>
        </w:tc>
        <w:tc>
          <w:tcPr>
            <w:tcW w:w="283" w:type="dxa"/>
            <w:vAlign w:val="center"/>
          </w:tcPr>
          <w:p w14:paraId="01561B44" w14:textId="4CC1FF9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3</w:t>
            </w:r>
          </w:p>
        </w:tc>
        <w:tc>
          <w:tcPr>
            <w:tcW w:w="283" w:type="dxa"/>
            <w:vAlign w:val="center"/>
          </w:tcPr>
          <w:p w14:paraId="5F60A3E4" w14:textId="68ACABC8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4</w:t>
            </w:r>
          </w:p>
        </w:tc>
        <w:tc>
          <w:tcPr>
            <w:tcW w:w="283" w:type="dxa"/>
            <w:vAlign w:val="center"/>
          </w:tcPr>
          <w:p w14:paraId="197C57C5" w14:textId="1499FC14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5</w:t>
            </w:r>
          </w:p>
        </w:tc>
        <w:tc>
          <w:tcPr>
            <w:tcW w:w="283" w:type="dxa"/>
            <w:vAlign w:val="center"/>
          </w:tcPr>
          <w:p w14:paraId="523FDBC2" w14:textId="24A62BE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6</w:t>
            </w:r>
          </w:p>
        </w:tc>
        <w:tc>
          <w:tcPr>
            <w:tcW w:w="283" w:type="dxa"/>
            <w:vAlign w:val="center"/>
          </w:tcPr>
          <w:p w14:paraId="76DE8E58" w14:textId="1BDF5CB0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7</w:t>
            </w:r>
          </w:p>
        </w:tc>
        <w:tc>
          <w:tcPr>
            <w:tcW w:w="283" w:type="dxa"/>
            <w:vAlign w:val="center"/>
          </w:tcPr>
          <w:p w14:paraId="5307C33F" w14:textId="33298EA5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8</w:t>
            </w:r>
          </w:p>
        </w:tc>
        <w:tc>
          <w:tcPr>
            <w:tcW w:w="283" w:type="dxa"/>
            <w:vAlign w:val="center"/>
          </w:tcPr>
          <w:p w14:paraId="6BDA3CB3" w14:textId="5684360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19</w:t>
            </w:r>
          </w:p>
        </w:tc>
        <w:tc>
          <w:tcPr>
            <w:tcW w:w="283" w:type="dxa"/>
            <w:vAlign w:val="center"/>
          </w:tcPr>
          <w:p w14:paraId="2E577FB0" w14:textId="78C401F6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0</w:t>
            </w:r>
          </w:p>
        </w:tc>
        <w:tc>
          <w:tcPr>
            <w:tcW w:w="283" w:type="dxa"/>
            <w:vAlign w:val="center"/>
          </w:tcPr>
          <w:p w14:paraId="6DCA42B3" w14:textId="2545EC1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1</w:t>
            </w:r>
          </w:p>
        </w:tc>
        <w:tc>
          <w:tcPr>
            <w:tcW w:w="283" w:type="dxa"/>
            <w:vAlign w:val="center"/>
          </w:tcPr>
          <w:p w14:paraId="036DBCF9" w14:textId="62A99CB3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2</w:t>
            </w:r>
          </w:p>
        </w:tc>
        <w:tc>
          <w:tcPr>
            <w:tcW w:w="283" w:type="dxa"/>
            <w:vAlign w:val="center"/>
          </w:tcPr>
          <w:p w14:paraId="23F75E52" w14:textId="729EC9FA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3</w:t>
            </w:r>
          </w:p>
        </w:tc>
        <w:tc>
          <w:tcPr>
            <w:tcW w:w="283" w:type="dxa"/>
            <w:vAlign w:val="center"/>
          </w:tcPr>
          <w:p w14:paraId="63EA3CAA" w14:textId="28FB7111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</w:pPr>
            <w:r w:rsidRPr="00D400EC">
              <w:rPr>
                <w:rFonts w:asciiTheme="majorHAnsi" w:hAnsiTheme="majorHAnsi" w:cstheme="majorHAnsi"/>
                <w:b/>
                <w:sz w:val="22"/>
                <w:szCs w:val="22"/>
                <w:lang w:val="pt-PT"/>
              </w:rPr>
              <w:t>24</w:t>
            </w:r>
          </w:p>
        </w:tc>
      </w:tr>
      <w:tr w:rsidR="00D400EC" w:rsidRPr="00D400EC" w14:paraId="48367508" w14:textId="77777777" w:rsidTr="00D400EC">
        <w:tc>
          <w:tcPr>
            <w:tcW w:w="1696" w:type="dxa"/>
          </w:tcPr>
          <w:p w14:paraId="2F8EB002" w14:textId="158BFD31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 w:rsidRPr="00D400EC">
              <w:rPr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83" w:type="dxa"/>
          </w:tcPr>
          <w:p w14:paraId="1003148C" w14:textId="5FF95FAD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pt-PT"/>
              </w:rPr>
              <w:t>X</w:t>
            </w:r>
          </w:p>
        </w:tc>
        <w:tc>
          <w:tcPr>
            <w:tcW w:w="283" w:type="dxa"/>
          </w:tcPr>
          <w:p w14:paraId="6137ED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AC26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547EF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975B1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8F46C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9AC85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50369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EEC5AD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C659AB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EDF3B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AB90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7C0CFC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F0F05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40559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71FD5C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B59D47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37CB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7743BB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12468A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CCE86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1D489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0778B6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2C86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70A1A52B" w14:textId="77777777" w:rsidTr="00D400EC">
        <w:tc>
          <w:tcPr>
            <w:tcW w:w="1696" w:type="dxa"/>
          </w:tcPr>
          <w:p w14:paraId="2BE83088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9AA8B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946A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65974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C624E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83DB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8BDF9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0D4C1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72CFCF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F0D40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90259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A3D9CB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8B306B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716086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4C3FE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3CC33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19A1D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763A4C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B54C0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3335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96C6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83DDC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8411C3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E3BA7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F75AE0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E95480A" w14:textId="77777777" w:rsidTr="00D400EC">
        <w:tc>
          <w:tcPr>
            <w:tcW w:w="1696" w:type="dxa"/>
          </w:tcPr>
          <w:p w14:paraId="51A81B2D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2778F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57AF7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F309A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6C5FF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EB3F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E9AD4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A9008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868B1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C93E7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2C83C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3C893F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E1D57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2C7AC9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13526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F018A9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2F138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E0D28D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E4912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0A259B8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F58B0A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7EA59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3ED1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4CB9E2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7E9E8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41F85C2A" w14:textId="77777777" w:rsidTr="00D400EC">
        <w:tc>
          <w:tcPr>
            <w:tcW w:w="1696" w:type="dxa"/>
          </w:tcPr>
          <w:p w14:paraId="07AC5065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94F1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069D8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D54CF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7215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1C6A62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E0EB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BBF217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72F02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73C49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488B39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811EB6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28115F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34005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EFCF2A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F4D4B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92571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23CD9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92271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F1868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C2AA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409745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9C0544A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26E874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5498ECF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  <w:tr w:rsidR="00D400EC" w:rsidRPr="00D400EC" w14:paraId="1F7B9E3E" w14:textId="77777777" w:rsidTr="00D400EC">
        <w:tc>
          <w:tcPr>
            <w:tcW w:w="1696" w:type="dxa"/>
          </w:tcPr>
          <w:p w14:paraId="720EA5C4" w14:textId="77777777" w:rsidR="00D400EC" w:rsidRPr="00D400EC" w:rsidRDefault="00D400EC" w:rsidP="007C02C0">
            <w:pPr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A47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8FA74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410298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B14F8E0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E9CA05D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C0D45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9F158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309A2B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B391F4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F3314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B56ED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16B15D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318EC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3E5E0E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FAAEDB2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B6D7863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B06D0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8541B3B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5974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A94766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24EE45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D59B37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B07821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1FD5A3C" w14:textId="77777777" w:rsidR="00D400EC" w:rsidRPr="00D400EC" w:rsidRDefault="00D400EC" w:rsidP="00D400EC">
            <w:pPr>
              <w:jc w:val="center"/>
              <w:rPr>
                <w:rFonts w:asciiTheme="majorHAnsi" w:hAnsiTheme="majorHAnsi" w:cstheme="majorHAnsi"/>
                <w:sz w:val="22"/>
                <w:szCs w:val="22"/>
                <w:lang w:val="pt-PT"/>
              </w:rPr>
            </w:pPr>
          </w:p>
        </w:tc>
      </w:tr>
    </w:tbl>
    <w:p w14:paraId="35D67657" w14:textId="77777777" w:rsidR="00D400EC" w:rsidRDefault="00D400EC" w:rsidP="007C02C0">
      <w:pPr>
        <w:rPr>
          <w:lang w:val="pt-PT"/>
        </w:rPr>
      </w:pPr>
    </w:p>
    <w:p w14:paraId="4CC1CAFF" w14:textId="77777777" w:rsidR="007C02C0" w:rsidRPr="007C02C0" w:rsidRDefault="007C02C0" w:rsidP="007C02C0">
      <w:pPr>
        <w:rPr>
          <w:u w:val="single"/>
          <w:lang w:val="pt-PT"/>
        </w:rPr>
      </w:pPr>
    </w:p>
    <w:p w14:paraId="6B3ABEBE" w14:textId="77777777" w:rsidR="00D400EC" w:rsidRPr="00100175" w:rsidRDefault="00D400EC" w:rsidP="00074D17">
      <w:pPr>
        <w:keepNext/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0" w:name="_Hlk50916368"/>
      <w:r>
        <w:rPr>
          <w:b/>
          <w:bCs/>
          <w:color w:val="FFFFFF" w:themeColor="background1"/>
          <w:lang w:val="pt-PT"/>
        </w:rPr>
        <w:t>RESULTADOS ESPERADOS</w:t>
      </w:r>
    </w:p>
    <w:p w14:paraId="01EA3FEF" w14:textId="77777777" w:rsidR="0095136C" w:rsidRDefault="0095136C" w:rsidP="00074D17">
      <w:pPr>
        <w:keepNext/>
        <w:rPr>
          <w:lang w:val="pt-PT"/>
        </w:rPr>
      </w:pPr>
    </w:p>
    <w:p w14:paraId="12A3658B" w14:textId="06C5E604" w:rsidR="0095136C" w:rsidRPr="001C04D0" w:rsidRDefault="0095136C" w:rsidP="00074D17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1" w:name="_Hlk50916020"/>
      <w:r w:rsidRPr="0095136C">
        <w:rPr>
          <w:b/>
          <w:bCs/>
          <w:lang w:val="pt-PT"/>
        </w:rPr>
        <w:t>Objetivos de Desenvolvimento Sustentável (ODS)</w:t>
      </w:r>
    </w:p>
    <w:bookmarkEnd w:id="11"/>
    <w:p w14:paraId="537413AF" w14:textId="3737047E" w:rsidR="00066B71" w:rsidRDefault="00066B71" w:rsidP="00074D17">
      <w:pPr>
        <w:keepNext/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EB2C2A" w14:paraId="74F3BF57" w14:textId="77777777" w:rsidTr="008F00C0">
        <w:tc>
          <w:tcPr>
            <w:tcW w:w="85" w:type="dxa"/>
          </w:tcPr>
          <w:p w14:paraId="018D6017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 Erradicação da pobreza </w:t>
            </w:r>
          </w:p>
        </w:tc>
      </w:tr>
      <w:tr w:rsidR="00066B71" w:rsidRPr="00EB2C2A" w14:paraId="0E719CF9" w14:textId="77777777" w:rsidTr="008F00C0">
        <w:tc>
          <w:tcPr>
            <w:tcW w:w="85" w:type="dxa"/>
          </w:tcPr>
          <w:p w14:paraId="46005B3D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2 Fome zero e agricultura sustentável </w:t>
            </w:r>
          </w:p>
        </w:tc>
      </w:tr>
      <w:tr w:rsidR="00066B71" w:rsidRPr="00EB2C2A" w14:paraId="07C7E8F7" w14:textId="77777777" w:rsidTr="008F00C0">
        <w:tc>
          <w:tcPr>
            <w:tcW w:w="85" w:type="dxa"/>
          </w:tcPr>
          <w:p w14:paraId="379FAE23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3 Saúde e bem-estar </w:t>
            </w:r>
          </w:p>
        </w:tc>
      </w:tr>
      <w:tr w:rsidR="00066B71" w:rsidRPr="00EB2C2A" w14:paraId="0476F8F8" w14:textId="77777777" w:rsidTr="008F00C0">
        <w:tc>
          <w:tcPr>
            <w:tcW w:w="85" w:type="dxa"/>
          </w:tcPr>
          <w:p w14:paraId="1B411384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lastRenderedPageBreak/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4 Educação de qualidade </w:t>
            </w:r>
          </w:p>
        </w:tc>
      </w:tr>
      <w:tr w:rsidR="00066B71" w:rsidRPr="00EB2C2A" w14:paraId="43588D21" w14:textId="77777777" w:rsidTr="008F00C0">
        <w:tc>
          <w:tcPr>
            <w:tcW w:w="85" w:type="dxa"/>
          </w:tcPr>
          <w:p w14:paraId="6339F8DD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5 Igualdade de gênero </w:t>
            </w:r>
          </w:p>
        </w:tc>
      </w:tr>
      <w:tr w:rsidR="00066B71" w:rsidRPr="00EB2C2A" w14:paraId="71C711F5" w14:textId="77777777" w:rsidTr="008F00C0">
        <w:tc>
          <w:tcPr>
            <w:tcW w:w="85" w:type="dxa"/>
          </w:tcPr>
          <w:p w14:paraId="372B050E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6 Água potável e saneamento </w:t>
            </w:r>
          </w:p>
        </w:tc>
      </w:tr>
      <w:tr w:rsidR="00066B71" w:rsidRPr="00EB2C2A" w14:paraId="5D46C9FC" w14:textId="77777777" w:rsidTr="008F00C0">
        <w:tc>
          <w:tcPr>
            <w:tcW w:w="85" w:type="dxa"/>
          </w:tcPr>
          <w:p w14:paraId="7D08C5EF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7 Energia limpa e acessível </w:t>
            </w:r>
          </w:p>
        </w:tc>
      </w:tr>
      <w:tr w:rsidR="00066B71" w:rsidRPr="00EB2C2A" w14:paraId="00D366FA" w14:textId="77777777" w:rsidTr="008F00C0">
        <w:tc>
          <w:tcPr>
            <w:tcW w:w="85" w:type="dxa"/>
          </w:tcPr>
          <w:p w14:paraId="7FBFB770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8 Trabalho decente e crescimento econômico </w:t>
            </w:r>
          </w:p>
        </w:tc>
      </w:tr>
      <w:tr w:rsidR="00066B71" w:rsidRPr="00EB2C2A" w14:paraId="31198EF5" w14:textId="77777777" w:rsidTr="008F00C0">
        <w:tc>
          <w:tcPr>
            <w:tcW w:w="85" w:type="dxa"/>
          </w:tcPr>
          <w:p w14:paraId="49222976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9 Indústria, inovação e infraestrutura </w:t>
            </w:r>
          </w:p>
        </w:tc>
      </w:tr>
      <w:tr w:rsidR="00066B71" w:rsidRPr="00EB2C2A" w14:paraId="7324D3A0" w14:textId="77777777" w:rsidTr="008F00C0">
        <w:tc>
          <w:tcPr>
            <w:tcW w:w="85" w:type="dxa"/>
          </w:tcPr>
          <w:p w14:paraId="3C8E1310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0 Redução das desigualdades </w:t>
            </w:r>
          </w:p>
        </w:tc>
      </w:tr>
      <w:tr w:rsidR="00066B71" w:rsidRPr="00EB2C2A" w14:paraId="17D30EC9" w14:textId="77777777" w:rsidTr="008F00C0">
        <w:tc>
          <w:tcPr>
            <w:tcW w:w="85" w:type="dxa"/>
          </w:tcPr>
          <w:p w14:paraId="66D78BAC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1 Cidades e comunidades sustentáveis </w:t>
            </w:r>
          </w:p>
        </w:tc>
      </w:tr>
      <w:tr w:rsidR="00066B71" w:rsidRPr="00EB2C2A" w14:paraId="3A8F7134" w14:textId="77777777" w:rsidTr="008F00C0">
        <w:tc>
          <w:tcPr>
            <w:tcW w:w="85" w:type="dxa"/>
          </w:tcPr>
          <w:p w14:paraId="16EAFA55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2 Consumo e produção responsáveis </w:t>
            </w:r>
          </w:p>
        </w:tc>
      </w:tr>
      <w:tr w:rsidR="00066B71" w:rsidRPr="00EB2C2A" w14:paraId="598B3334" w14:textId="77777777" w:rsidTr="008F00C0">
        <w:tc>
          <w:tcPr>
            <w:tcW w:w="85" w:type="dxa"/>
          </w:tcPr>
          <w:p w14:paraId="2BF6AA63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3 Ação contra a mudança global do clima </w:t>
            </w:r>
          </w:p>
        </w:tc>
      </w:tr>
      <w:tr w:rsidR="00066B71" w:rsidRPr="00EB2C2A" w14:paraId="773EDE64" w14:textId="77777777" w:rsidTr="008F00C0">
        <w:tc>
          <w:tcPr>
            <w:tcW w:w="85" w:type="dxa"/>
          </w:tcPr>
          <w:p w14:paraId="4C38364B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4 Vida na água </w:t>
            </w:r>
          </w:p>
        </w:tc>
      </w:tr>
      <w:tr w:rsidR="00066B71" w:rsidRPr="00EB2C2A" w14:paraId="5327A638" w14:textId="77777777" w:rsidTr="008F00C0">
        <w:tc>
          <w:tcPr>
            <w:tcW w:w="85" w:type="dxa"/>
          </w:tcPr>
          <w:p w14:paraId="41E69EEF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5 Vida terrestre </w:t>
            </w:r>
          </w:p>
        </w:tc>
      </w:tr>
      <w:tr w:rsidR="00066B71" w:rsidRPr="00EB2C2A" w14:paraId="553B000F" w14:textId="77777777" w:rsidTr="008F00C0">
        <w:tc>
          <w:tcPr>
            <w:tcW w:w="85" w:type="dxa"/>
          </w:tcPr>
          <w:p w14:paraId="332098C6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 xml:space="preserve">16 Paz, justiça e instituições eficazes </w:t>
            </w:r>
          </w:p>
        </w:tc>
      </w:tr>
      <w:tr w:rsidR="00066B71" w:rsidRPr="00EB2C2A" w14:paraId="20C1DF92" w14:textId="77777777" w:rsidTr="008F00C0">
        <w:tc>
          <w:tcPr>
            <w:tcW w:w="85" w:type="dxa"/>
          </w:tcPr>
          <w:p w14:paraId="537E28CC" w14:textId="77777777" w:rsidR="00066B71" w:rsidRPr="00074D17" w:rsidRDefault="00066B71" w:rsidP="008F00C0">
            <w:pPr>
              <w:jc w:val="right"/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074D17" w:rsidRDefault="00066B71" w:rsidP="008F00C0">
            <w:pPr>
              <w:rPr>
                <w:color w:val="000000" w:themeColor="text1"/>
                <w:sz w:val="22"/>
                <w:szCs w:val="22"/>
                <w:lang w:val="pt-PT"/>
              </w:rPr>
            </w:pPr>
            <w:r w:rsidRPr="00074D17">
              <w:rPr>
                <w:color w:val="000000" w:themeColor="text1"/>
                <w:sz w:val="22"/>
                <w:szCs w:val="22"/>
                <w:lang w:val="pt-PT"/>
              </w:rPr>
              <w:t>17 Parcerias e meios de implementação</w:t>
            </w:r>
          </w:p>
        </w:tc>
      </w:tr>
      <w:bookmarkEnd w:id="10"/>
    </w:tbl>
    <w:p w14:paraId="276D3BA3" w14:textId="1DA71212" w:rsidR="00460078" w:rsidRDefault="00460078" w:rsidP="00460078">
      <w:pPr>
        <w:rPr>
          <w:color w:val="0070C0"/>
          <w:lang w:val="pt-PT"/>
        </w:rPr>
      </w:pPr>
    </w:p>
    <w:p w14:paraId="2719AF2E" w14:textId="67C7C85B" w:rsidR="00D01F6C" w:rsidRDefault="00D01F6C" w:rsidP="00D01F6C">
      <w:pPr>
        <w:rPr>
          <w:color w:val="0070C0"/>
          <w:sz w:val="12"/>
          <w:szCs w:val="12"/>
          <w:lang w:val="pt-PT"/>
        </w:rPr>
      </w:pPr>
    </w:p>
    <w:p w14:paraId="1AD1877E" w14:textId="77777777" w:rsidR="002361B4" w:rsidRPr="001C04D0" w:rsidRDefault="002361B4" w:rsidP="002361B4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2" w:name="_Hlk50916100"/>
      <w:r>
        <w:rPr>
          <w:b/>
          <w:bCs/>
          <w:lang w:val="pt-PT"/>
        </w:rPr>
        <w:t>Produção bibliográfica</w:t>
      </w:r>
      <w:r>
        <w:rPr>
          <w:rStyle w:val="Refdenotaderodap"/>
          <w:b/>
          <w:bCs/>
          <w:lang w:val="pt-PT"/>
        </w:rPr>
        <w:footnoteReference w:id="6"/>
      </w:r>
    </w:p>
    <w:p w14:paraId="7347A019" w14:textId="77777777" w:rsidR="002361B4" w:rsidRPr="00460078" w:rsidRDefault="002361B4" w:rsidP="002361B4">
      <w:pPr>
        <w:rPr>
          <w:color w:val="0070C0"/>
          <w:lang w:val="pt-PT"/>
        </w:rPr>
      </w:pPr>
      <w:bookmarkStart w:id="13" w:name="_Hlk50916162"/>
      <w:bookmarkEnd w:id="12"/>
      <w:r w:rsidRPr="00460078">
        <w:rPr>
          <w:color w:val="0070C0"/>
          <w:lang w:val="pt-PT"/>
        </w:rPr>
        <w:t xml:space="preserve">Outra produção bibliográf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DD5C92F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completos publicados em periódicos (Nacional)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D93CB58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rtigos aceitos para publ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9ECBC72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A063436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exto em jornal ou revist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B0DCA71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publicados em anais de even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6B1C2E2F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Apresentação de Trabalh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324B8D0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Capítulos de livr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2D2C13B" w14:textId="77777777" w:rsidR="002361B4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Artigos completos publicados em periódicos (Internacional)</w:t>
      </w:r>
      <w:r>
        <w:rPr>
          <w:color w:val="0070C0"/>
          <w:lang w:val="pt-PT"/>
        </w:rPr>
        <w:tab/>
        <w:t>??</w:t>
      </w:r>
    </w:p>
    <w:p w14:paraId="0A4BBAB8" w14:textId="77777777" w:rsidR="002361B4" w:rsidRDefault="002361B4" w:rsidP="002361B4">
      <w:pPr>
        <w:rPr>
          <w:lang w:val="pt-PT"/>
        </w:rPr>
      </w:pPr>
    </w:p>
    <w:p w14:paraId="1646E6DC" w14:textId="77777777" w:rsidR="002361B4" w:rsidRPr="001C04D0" w:rsidRDefault="002361B4" w:rsidP="002361B4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dução técnica</w:t>
      </w:r>
      <w:r>
        <w:rPr>
          <w:b/>
          <w:bCs/>
          <w:vertAlign w:val="superscript"/>
        </w:rPr>
        <w:t>7</w:t>
      </w:r>
    </w:p>
    <w:bookmarkEnd w:id="13"/>
    <w:p w14:paraId="39133A5F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Softw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1B32E0C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du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1FA4C8A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cess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A571D3B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técnic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B0924C5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Editor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68D46637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utra produção técnica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7624537" w14:textId="77777777" w:rsidR="002361B4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Relatório de pesquis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500624C6" w14:textId="77777777" w:rsidR="002361B4" w:rsidRDefault="002361B4" w:rsidP="002361B4">
      <w:pPr>
        <w:rPr>
          <w:lang w:val="pt-PT"/>
        </w:rPr>
      </w:pPr>
      <w:r>
        <w:rPr>
          <w:color w:val="0070C0"/>
          <w:lang w:val="pt-PT"/>
        </w:rPr>
        <w:tab/>
      </w:r>
    </w:p>
    <w:p w14:paraId="16BD98F3" w14:textId="77777777" w:rsidR="002361B4" w:rsidRPr="001C04D0" w:rsidRDefault="002361B4" w:rsidP="002361B4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4" w:name="_Hlk50916222"/>
      <w:r>
        <w:rPr>
          <w:b/>
          <w:bCs/>
          <w:lang w:val="pt-PT"/>
        </w:rPr>
        <w:t>Divulgação científica</w:t>
      </w:r>
      <w:r>
        <w:rPr>
          <w:b/>
          <w:bCs/>
          <w:vertAlign w:val="superscript"/>
          <w:lang w:val="pt-PT"/>
        </w:rPr>
        <w:t>7</w:t>
      </w:r>
    </w:p>
    <w:p w14:paraId="02A14DAA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012D2CC2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Trabalhos apresentados em eventos internacionai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3D1AB238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Reportagens/notícias em meios de comunicaçã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433F178" w14:textId="77777777" w:rsidR="002361B4" w:rsidRPr="00B259BB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bookmarkEnd w:id="14"/>
    <w:p w14:paraId="17C35B3E" w14:textId="77777777" w:rsidR="002361B4" w:rsidRDefault="002361B4" w:rsidP="002361B4">
      <w:pPr>
        <w:rPr>
          <w:lang w:val="pt-PT"/>
        </w:rPr>
      </w:pPr>
    </w:p>
    <w:p w14:paraId="3C901A69" w14:textId="77777777" w:rsidR="002361B4" w:rsidRPr="001C04D0" w:rsidRDefault="002361B4" w:rsidP="002361B4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5" w:name="_Hlk50916284"/>
      <w:r>
        <w:rPr>
          <w:b/>
          <w:bCs/>
          <w:lang w:val="pt-PT"/>
        </w:rPr>
        <w:t>Formação</w:t>
      </w:r>
      <w:r>
        <w:rPr>
          <w:b/>
          <w:bCs/>
          <w:vertAlign w:val="superscript"/>
        </w:rPr>
        <w:t>7</w:t>
      </w:r>
    </w:p>
    <w:bookmarkEnd w:id="15"/>
    <w:p w14:paraId="7F521385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concluída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0AC3CC4E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Orientações e tes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48190E6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lastRenderedPageBreak/>
        <w:t xml:space="preserve">Orientações e dissertações em andamento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49A082BF" w14:textId="77777777" w:rsidR="002361B4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Orientações e dissertações concluíd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DC4C642" w14:textId="77777777" w:rsidR="002361B4" w:rsidRDefault="002361B4" w:rsidP="002361B4">
      <w:pPr>
        <w:rPr>
          <w:lang w:val="pt-PT"/>
        </w:rPr>
      </w:pPr>
    </w:p>
    <w:p w14:paraId="70F6A8E4" w14:textId="77777777" w:rsidR="002361B4" w:rsidRPr="001C04D0" w:rsidRDefault="002361B4" w:rsidP="002361B4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Processos e produtos</w:t>
      </w:r>
      <w:r>
        <w:rPr>
          <w:b/>
          <w:bCs/>
          <w:vertAlign w:val="superscript"/>
        </w:rPr>
        <w:t>7</w:t>
      </w:r>
    </w:p>
    <w:p w14:paraId="41BA27A4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Proteção intelectual: patentes, registros, cultivare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1D8F9F50" w14:textId="77777777" w:rsidR="002361B4" w:rsidRPr="00460078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 xml:space="preserve">Geração de novos projetos 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29DF86A6" w14:textId="77777777" w:rsidR="002361B4" w:rsidRDefault="002361B4" w:rsidP="002361B4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Transferência de tecnologia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  <w:t>??</w:t>
      </w:r>
    </w:p>
    <w:p w14:paraId="7F3D45D3" w14:textId="77777777" w:rsidR="002361B4" w:rsidRDefault="002361B4" w:rsidP="002361B4">
      <w:pPr>
        <w:rPr>
          <w:color w:val="0070C0"/>
          <w:lang w:val="pt-PT"/>
        </w:rPr>
      </w:pPr>
    </w:p>
    <w:p w14:paraId="39B02EB5" w14:textId="77777777" w:rsidR="00D01F6C" w:rsidRDefault="00D01F6C" w:rsidP="00460078">
      <w:pPr>
        <w:rPr>
          <w:color w:val="0070C0"/>
          <w:lang w:val="pt-PT"/>
        </w:rPr>
      </w:pP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16" w:name="_Hlk50917007"/>
      <w:r>
        <w:rPr>
          <w:b/>
          <w:bCs/>
          <w:color w:val="FFFFFF" w:themeColor="background1"/>
          <w:lang w:val="pt-PT"/>
        </w:rPr>
        <w:t>EQUIPE DO PROJETO</w:t>
      </w:r>
    </w:p>
    <w:p w14:paraId="35D14626" w14:textId="77777777" w:rsidR="00952B6E" w:rsidRDefault="00952B6E" w:rsidP="00952B6E">
      <w:pPr>
        <w:rPr>
          <w:lang w:val="pt-PT"/>
        </w:rPr>
      </w:pPr>
    </w:p>
    <w:p w14:paraId="387CF78C" w14:textId="0A0F5B23" w:rsidR="00952B6E" w:rsidRPr="001C04D0" w:rsidRDefault="00952B6E" w:rsidP="00074D17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7" w:name="_Hlk50916621"/>
      <w:r>
        <w:rPr>
          <w:b/>
          <w:bCs/>
          <w:lang w:val="pt-PT"/>
        </w:rPr>
        <w:t>Coordenador</w:t>
      </w:r>
    </w:p>
    <w:p w14:paraId="3F566964" w14:textId="659F0A03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6"/>
    <w:p w14:paraId="23106310" w14:textId="2150058F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5F20B14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2439E88D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5C9B386C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ível formação</w:t>
      </w:r>
      <w:r w:rsidR="00AA64BA">
        <w:rPr>
          <w:color w:val="000000" w:themeColor="text1"/>
          <w:lang w:val="pt-PT"/>
        </w:rPr>
        <w:t>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49D060D9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  <w:r w:rsidRPr="00B259BB">
        <w:rPr>
          <w:color w:val="0070C0"/>
          <w:lang w:val="pt-PT"/>
        </w:rPr>
        <w:t xml:space="preserve"> </w:t>
      </w:r>
    </w:p>
    <w:p w14:paraId="201AD881" w14:textId="5A2047F6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23758E1F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6FDA085C" w:rsidR="00952B6E" w:rsidRPr="00B259BB" w:rsidRDefault="00952B6E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="00AA64BA"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2AF5792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AA64BA">
        <w:rPr>
          <w:color w:val="000000" w:themeColor="text1"/>
          <w:lang w:val="pt-PT"/>
        </w:rPr>
        <w:t>: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7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074D17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7"/>
      </w:r>
    </w:p>
    <w:p w14:paraId="363B8AAB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ível formação</w:t>
      </w:r>
      <w:r>
        <w:rPr>
          <w:color w:val="000000" w:themeColor="text1"/>
          <w:lang w:val="pt-PT"/>
        </w:rPr>
        <w:t>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  <w:r w:rsidRPr="00B259BB">
        <w:rPr>
          <w:color w:val="0070C0"/>
          <w:lang w:val="pt-PT"/>
        </w:rPr>
        <w:t xml:space="preserve"> </w:t>
      </w:r>
    </w:p>
    <w:p w14:paraId="699BB79C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7777777" w:rsidR="00AA64BA" w:rsidRPr="00B259BB" w:rsidRDefault="00AA64BA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>
        <w:rPr>
          <w:color w:val="000000" w:themeColor="text1"/>
          <w:lang w:val="pt-PT"/>
        </w:rPr>
        <w:t>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77777777" w:rsidR="00AA64BA" w:rsidRPr="00550026" w:rsidRDefault="00AA64BA" w:rsidP="00074D17">
      <w:pPr>
        <w:keepNext/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>
        <w:rPr>
          <w:color w:val="000000" w:themeColor="text1"/>
          <w:lang w:val="pt-PT"/>
        </w:rPr>
        <w:t>:</w:t>
      </w:r>
    </w:p>
    <w:p w14:paraId="5B93AE99" w14:textId="77777777" w:rsidR="00550026" w:rsidRPr="00B259BB" w:rsidRDefault="00550026" w:rsidP="00074D17">
      <w:pPr>
        <w:keepNext/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5152F5E9" w:rsidR="00550026" w:rsidRDefault="00550026" w:rsidP="00952B6E">
      <w:pPr>
        <w:rPr>
          <w:lang w:val="pt-PT"/>
        </w:rPr>
      </w:pPr>
    </w:p>
    <w:p w14:paraId="770B9E07" w14:textId="5C995B83" w:rsidR="003927B7" w:rsidRPr="00100175" w:rsidRDefault="003927B7" w:rsidP="00074D17">
      <w:pPr>
        <w:keepNext/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DESPESAS DO PROJETO</w:t>
      </w:r>
      <w:r w:rsidR="005D1EA8">
        <w:rPr>
          <w:rStyle w:val="Refdenotaderodap"/>
          <w:b/>
          <w:bCs/>
          <w:color w:val="FFFFFF" w:themeColor="background1"/>
          <w:lang w:val="pt-PT"/>
        </w:rPr>
        <w:footnoteReference w:id="8"/>
      </w:r>
    </w:p>
    <w:p w14:paraId="13BA58E6" w14:textId="77777777" w:rsidR="003927B7" w:rsidRDefault="003927B7" w:rsidP="00074D17">
      <w:pPr>
        <w:keepNext/>
        <w:rPr>
          <w:lang w:val="pt-PT"/>
        </w:rPr>
      </w:pPr>
    </w:p>
    <w:p w14:paraId="51DEDECC" w14:textId="2CEFD5EA" w:rsidR="007944AC" w:rsidRPr="001C04D0" w:rsidRDefault="00074D17" w:rsidP="00074D17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Equipamentos (Capital)</w:t>
      </w:r>
    </w:p>
    <w:p w14:paraId="6BE3A8D0" w14:textId="1A8840B2" w:rsidR="00074D17" w:rsidRPr="00AD0B56" w:rsidRDefault="00074D17" w:rsidP="00074D17">
      <w:pPr>
        <w:keepNext/>
        <w:jc w:val="both"/>
        <w:rPr>
          <w:i/>
          <w:iCs/>
          <w:sz w:val="18"/>
          <w:szCs w:val="18"/>
          <w:lang w:val="pt-PT"/>
        </w:rPr>
      </w:pPr>
      <w:r>
        <w:rPr>
          <w:i/>
          <w:iCs/>
          <w:sz w:val="18"/>
          <w:szCs w:val="18"/>
          <w:lang w:val="pt-PT"/>
        </w:rPr>
        <w:t>Preencha o quadro orçamentário com as informações referentes ao(s) equipamento(s) solicitado(s). São financiáveis apenas d</w:t>
      </w:r>
      <w:r w:rsidRPr="00074D17">
        <w:rPr>
          <w:i/>
          <w:iCs/>
          <w:sz w:val="18"/>
          <w:szCs w:val="18"/>
          <w:lang w:val="pt-PT"/>
        </w:rPr>
        <w:t>espesas de capital como equipamentos nacionais ou importados e/ou materiais permanentes permitidos no Decreto Estadual nº 2.060/09.</w:t>
      </w:r>
      <w:r>
        <w:rPr>
          <w:i/>
          <w:iCs/>
          <w:sz w:val="18"/>
          <w:szCs w:val="18"/>
          <w:lang w:val="pt-PT"/>
        </w:rPr>
        <w:t xml:space="preserve"> </w:t>
      </w:r>
    </w:p>
    <w:p w14:paraId="6E160A61" w14:textId="4490FDA8" w:rsidR="007944AC" w:rsidRDefault="007944AC" w:rsidP="00074D17">
      <w:pPr>
        <w:keepNext/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638"/>
        <w:gridCol w:w="1258"/>
        <w:gridCol w:w="1203"/>
      </w:tblGrid>
      <w:tr w:rsidR="00D8709D" w:rsidRPr="007944AC" w14:paraId="271DA84D" w14:textId="77777777" w:rsidTr="00447938">
        <w:trPr>
          <w:tblHeader/>
        </w:trPr>
        <w:tc>
          <w:tcPr>
            <w:tcW w:w="2692" w:type="dxa"/>
          </w:tcPr>
          <w:p w14:paraId="6A4E917D" w14:textId="77777777" w:rsidR="00D8709D" w:rsidRPr="007944AC" w:rsidRDefault="00D8709D" w:rsidP="00074D17">
            <w:pPr>
              <w:keepNext/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2697" w:type="dxa"/>
          </w:tcPr>
          <w:p w14:paraId="63305B80" w14:textId="1D2D5A1B" w:rsidR="00D8709D" w:rsidRPr="007944AC" w:rsidRDefault="0031349D" w:rsidP="00074D17">
            <w:pPr>
              <w:keepNext/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51331757" w14:textId="77777777" w:rsidR="00D8709D" w:rsidRPr="007944AC" w:rsidRDefault="00D8709D" w:rsidP="00074D17">
            <w:pPr>
              <w:keepNext/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258" w:type="dxa"/>
          </w:tcPr>
          <w:p w14:paraId="30133647" w14:textId="77777777" w:rsidR="00D8709D" w:rsidRPr="007944AC" w:rsidRDefault="00D8709D" w:rsidP="00074D17">
            <w:pPr>
              <w:keepNext/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6C161B2E" w14:textId="77777777" w:rsidR="00D8709D" w:rsidRPr="007944AC" w:rsidRDefault="00D8709D" w:rsidP="00074D17">
            <w:pPr>
              <w:keepNext/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207B36" w:rsidRPr="00D8709D" w14:paraId="680A6905" w14:textId="77777777" w:rsidTr="008F00C0">
        <w:tc>
          <w:tcPr>
            <w:tcW w:w="2692" w:type="dxa"/>
          </w:tcPr>
          <w:p w14:paraId="293AF403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55AFE5C3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580E5F67" w14:textId="77777777" w:rsidR="00207B36" w:rsidRPr="00D8709D" w:rsidRDefault="00207B36" w:rsidP="00074D17">
            <w:pPr>
              <w:keepNext/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3A6ECC08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47963209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61EC3889" w14:textId="77777777" w:rsidTr="008F00C0">
        <w:tc>
          <w:tcPr>
            <w:tcW w:w="2692" w:type="dxa"/>
          </w:tcPr>
          <w:p w14:paraId="726BD847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2E55187A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198BD64" w14:textId="77777777" w:rsidR="00207B36" w:rsidRPr="00D8709D" w:rsidRDefault="00207B36" w:rsidP="00074D17">
            <w:pPr>
              <w:keepNext/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BA65A3B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27E0460D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207B36" w:rsidRPr="00D8709D" w14:paraId="4B62C5E6" w14:textId="77777777" w:rsidTr="008F00C0">
        <w:tc>
          <w:tcPr>
            <w:tcW w:w="2692" w:type="dxa"/>
          </w:tcPr>
          <w:p w14:paraId="3E41DB7A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7F8DACE3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792E6AEF" w14:textId="77777777" w:rsidR="00207B36" w:rsidRPr="00D8709D" w:rsidRDefault="00207B36" w:rsidP="00074D17">
            <w:pPr>
              <w:keepNext/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04C95760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3B29BDCA" w14:textId="77777777" w:rsidR="00207B36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00F69C97" w14:textId="77777777" w:rsidTr="00207B36">
        <w:tc>
          <w:tcPr>
            <w:tcW w:w="2692" w:type="dxa"/>
          </w:tcPr>
          <w:p w14:paraId="1FAF2E7F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1E977536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33785F80" w14:textId="77777777" w:rsidR="00D8709D" w:rsidRPr="00D8709D" w:rsidRDefault="00D8709D" w:rsidP="00074D17">
            <w:pPr>
              <w:keepNext/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2BF484E6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5E9B2566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D8709D" w:rsidRPr="00D8709D" w14:paraId="24D6E799" w14:textId="77777777" w:rsidTr="00207B36">
        <w:tc>
          <w:tcPr>
            <w:tcW w:w="2692" w:type="dxa"/>
          </w:tcPr>
          <w:p w14:paraId="0FE1FADD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2697" w:type="dxa"/>
          </w:tcPr>
          <w:p w14:paraId="6B61B7FE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EDC6A19" w14:textId="77777777" w:rsidR="00D8709D" w:rsidRPr="00D8709D" w:rsidRDefault="00D8709D" w:rsidP="00074D17">
            <w:pPr>
              <w:keepNext/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58" w:type="dxa"/>
          </w:tcPr>
          <w:p w14:paraId="08DF02A6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203" w:type="dxa"/>
          </w:tcPr>
          <w:p w14:paraId="6E754B4E" w14:textId="77777777" w:rsidR="00D8709D" w:rsidRPr="00D8709D" w:rsidRDefault="00D8709D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460078" w:rsidRPr="00D8709D" w14:paraId="0E5BDA75" w14:textId="77777777" w:rsidTr="00207B36">
        <w:tc>
          <w:tcPr>
            <w:tcW w:w="2692" w:type="dxa"/>
          </w:tcPr>
          <w:p w14:paraId="37CE5DBA" w14:textId="5540A106" w:rsidR="00D8709D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2697" w:type="dxa"/>
          </w:tcPr>
          <w:p w14:paraId="02EE748D" w14:textId="58CCAA37" w:rsidR="00D8709D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10F9FFBF" w14:textId="613AB374" w:rsidR="00D8709D" w:rsidRPr="00D8709D" w:rsidRDefault="00207B36" w:rsidP="00074D17">
            <w:pPr>
              <w:keepNext/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58" w:type="dxa"/>
          </w:tcPr>
          <w:p w14:paraId="61D4F08B" w14:textId="5CEAD2DF" w:rsidR="00D8709D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203" w:type="dxa"/>
          </w:tcPr>
          <w:p w14:paraId="411CF124" w14:textId="00B76729" w:rsidR="00D8709D" w:rsidRPr="00D8709D" w:rsidRDefault="00207B36" w:rsidP="00074D17">
            <w:pPr>
              <w:keepNext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5D1EA8" w:rsidRPr="00207B36" w14:paraId="1F0447EF" w14:textId="77777777" w:rsidTr="005D1EA8">
        <w:tc>
          <w:tcPr>
            <w:tcW w:w="7285" w:type="dxa"/>
            <w:gridSpan w:val="4"/>
          </w:tcPr>
          <w:p w14:paraId="51B253F7" w14:textId="5409DA8E" w:rsidR="005D1EA8" w:rsidRPr="00207B36" w:rsidRDefault="005D1EA8" w:rsidP="00074D17">
            <w:pPr>
              <w:keepNext/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Total</w:t>
            </w:r>
          </w:p>
        </w:tc>
        <w:tc>
          <w:tcPr>
            <w:tcW w:w="1203" w:type="dxa"/>
          </w:tcPr>
          <w:p w14:paraId="414C1667" w14:textId="7FEB7BFE" w:rsidR="005D1EA8" w:rsidRPr="00207B36" w:rsidRDefault="00207B36" w:rsidP="00074D17">
            <w:pPr>
              <w:keepNext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</w:tbl>
    <w:p w14:paraId="64DB8D0F" w14:textId="2C7DF211" w:rsidR="002361B4" w:rsidRDefault="002361B4" w:rsidP="00460078">
      <w:pPr>
        <w:rPr>
          <w:u w:val="single"/>
          <w:lang w:val="pt-PT"/>
        </w:rPr>
      </w:pPr>
    </w:p>
    <w:p w14:paraId="76BC339D" w14:textId="2D150C24" w:rsidR="002361B4" w:rsidRDefault="002361B4" w:rsidP="00460078">
      <w:pPr>
        <w:rPr>
          <w:u w:val="single"/>
          <w:lang w:val="pt-PT"/>
        </w:rPr>
      </w:pPr>
    </w:p>
    <w:p w14:paraId="1B7F8F88" w14:textId="77777777" w:rsidR="002361B4" w:rsidRDefault="002361B4" w:rsidP="00460078">
      <w:pPr>
        <w:rPr>
          <w:u w:val="single"/>
          <w:lang w:val="pt-PT"/>
        </w:rPr>
      </w:pPr>
    </w:p>
    <w:p w14:paraId="014CC21D" w14:textId="07B20EB4" w:rsidR="002361B4" w:rsidRDefault="002361B4" w:rsidP="002361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  <w:color w:val="000000" w:themeColor="text1"/>
          <w:sz w:val="32"/>
          <w:szCs w:val="32"/>
          <w:lang w:val="pt-PT"/>
        </w:rPr>
      </w:pPr>
      <w:r>
        <w:rPr>
          <w:b/>
          <w:bCs/>
          <w:color w:val="000000" w:themeColor="text1"/>
          <w:sz w:val="32"/>
          <w:szCs w:val="32"/>
          <w:lang w:val="pt-PT"/>
        </w:rPr>
        <w:t>SEÇÃO III – DESCRIÇÃO DOS EQUIPAMENTOS</w:t>
      </w:r>
    </w:p>
    <w:p w14:paraId="54EACF01" w14:textId="562A0A78" w:rsidR="002361B4" w:rsidRPr="002361B4" w:rsidRDefault="002361B4" w:rsidP="002361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u w:val="single"/>
          <w:lang w:val="pt-PT"/>
        </w:rPr>
      </w:pPr>
      <w:r w:rsidRPr="002361B4">
        <w:rPr>
          <w:color w:val="000000" w:themeColor="text1"/>
          <w:sz w:val="32"/>
          <w:szCs w:val="32"/>
          <w:lang w:val="pt-PT"/>
        </w:rPr>
        <w:t>Itens de Avaliação</w:t>
      </w:r>
    </w:p>
    <w:p w14:paraId="77177F0D" w14:textId="77777777" w:rsidR="002361B4" w:rsidRPr="003715BF" w:rsidRDefault="002361B4" w:rsidP="002361B4">
      <w:pPr>
        <w:jc w:val="both"/>
        <w:rPr>
          <w:i/>
          <w:iCs/>
          <w:sz w:val="10"/>
          <w:szCs w:val="10"/>
          <w:lang w:val="pt-PT"/>
        </w:rPr>
      </w:pPr>
    </w:p>
    <w:p w14:paraId="29899E0F" w14:textId="7A655F56" w:rsidR="002361B4" w:rsidRPr="00AD0B56" w:rsidRDefault="002361B4" w:rsidP="002361B4">
      <w:pPr>
        <w:jc w:val="both"/>
        <w:rPr>
          <w:i/>
          <w:iCs/>
          <w:sz w:val="18"/>
          <w:szCs w:val="18"/>
          <w:lang w:val="pt-PT"/>
        </w:rPr>
      </w:pPr>
      <w:r>
        <w:rPr>
          <w:i/>
          <w:iCs/>
          <w:sz w:val="18"/>
          <w:szCs w:val="18"/>
          <w:lang w:val="pt-PT"/>
        </w:rPr>
        <w:t>Apresente as informações solicitadas abaixo, as quais servirão de subsídio para análise e classificação das propostas quanto aos itens de avali</w:t>
      </w:r>
      <w:r w:rsidR="0010505E">
        <w:rPr>
          <w:i/>
          <w:iCs/>
          <w:sz w:val="18"/>
          <w:szCs w:val="18"/>
          <w:lang w:val="pt-PT"/>
        </w:rPr>
        <w:t>ativos</w:t>
      </w:r>
      <w:r>
        <w:rPr>
          <w:i/>
          <w:iCs/>
          <w:sz w:val="18"/>
          <w:szCs w:val="18"/>
          <w:lang w:val="pt-PT"/>
        </w:rPr>
        <w:t xml:space="preserve"> do Edital de </w:t>
      </w:r>
      <w:r w:rsidRPr="002361B4">
        <w:rPr>
          <w:i/>
          <w:iCs/>
          <w:sz w:val="18"/>
          <w:szCs w:val="18"/>
          <w:lang w:val="pt-PT"/>
        </w:rPr>
        <w:t>Chamada Pública FAPESC Nº 29/2021</w:t>
      </w:r>
      <w:r>
        <w:rPr>
          <w:i/>
          <w:iCs/>
          <w:sz w:val="18"/>
          <w:szCs w:val="18"/>
          <w:lang w:val="pt-PT"/>
        </w:rPr>
        <w:t xml:space="preserve"> e do Edital 11/VRPPIN/2021. Tais informações poderão ser posteriormente integradas </w:t>
      </w:r>
      <w:r w:rsidR="003715BF">
        <w:rPr>
          <w:i/>
          <w:iCs/>
          <w:sz w:val="18"/>
          <w:szCs w:val="18"/>
          <w:lang w:val="pt-PT"/>
        </w:rPr>
        <w:t>aos</w:t>
      </w:r>
      <w:r>
        <w:rPr>
          <w:i/>
          <w:iCs/>
          <w:sz w:val="18"/>
          <w:szCs w:val="18"/>
          <w:lang w:val="pt-PT"/>
        </w:rPr>
        <w:t xml:space="preserve"> campos da Seção II para os projetos que forem selecionados para submissão à FAPESC.</w:t>
      </w:r>
    </w:p>
    <w:p w14:paraId="0174E1BB" w14:textId="77777777" w:rsidR="002361B4" w:rsidRDefault="002361B4">
      <w:pPr>
        <w:rPr>
          <w:u w:val="single"/>
          <w:lang w:val="pt-PT"/>
        </w:rPr>
      </w:pPr>
    </w:p>
    <w:p w14:paraId="19B036F8" w14:textId="77777777" w:rsidR="00C93E62" w:rsidRPr="001C04D0" w:rsidRDefault="00C93E62" w:rsidP="00C93E62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Equipamento(s) solicitado(s)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>até 3</w:t>
      </w:r>
      <w:r w:rsidRPr="00100175">
        <w:rPr>
          <w:b/>
          <w:bCs/>
          <w:lang w:val="pt-PT"/>
        </w:rPr>
        <w:t>.000 caracteres)</w:t>
      </w:r>
      <w:r w:rsidRPr="008275D3">
        <w:rPr>
          <w:rStyle w:val="Refdenotaderodap"/>
          <w:b/>
          <w:bCs/>
          <w:lang w:val="pt-PT"/>
        </w:rPr>
        <w:t xml:space="preserve"> </w:t>
      </w:r>
      <w:r>
        <w:rPr>
          <w:rStyle w:val="Refdenotaderodap"/>
          <w:b/>
          <w:bCs/>
          <w:lang w:val="pt-PT"/>
        </w:rPr>
        <w:footnoteReference w:id="9"/>
      </w:r>
    </w:p>
    <w:p w14:paraId="183998B8" w14:textId="77777777" w:rsidR="00C93E62" w:rsidRPr="00AD0B56" w:rsidRDefault="00C93E62" w:rsidP="00C93E62">
      <w:pPr>
        <w:jc w:val="both"/>
        <w:rPr>
          <w:i/>
          <w:iCs/>
          <w:sz w:val="18"/>
          <w:szCs w:val="18"/>
          <w:lang w:val="pt-PT"/>
        </w:rPr>
      </w:pPr>
      <w:r>
        <w:rPr>
          <w:i/>
          <w:iCs/>
          <w:sz w:val="18"/>
          <w:szCs w:val="18"/>
          <w:lang w:val="pt-PT"/>
        </w:rPr>
        <w:t>Identifique o(s) equipamento(s) solicitados no projeto, o seu local de instalação (laboratório/campus), modo de utilização (monosuário/multiusuário) e finalidade principal do equipamento. São financiáveis apenas d</w:t>
      </w:r>
      <w:r w:rsidRPr="00074D17">
        <w:rPr>
          <w:i/>
          <w:iCs/>
          <w:sz w:val="18"/>
          <w:szCs w:val="18"/>
          <w:lang w:val="pt-PT"/>
        </w:rPr>
        <w:t>espesas de capital como equipamentos nacionais ou importados e/ou materiais permanentes permitidos no Decreto Estadual nº 2.060/09.</w:t>
      </w:r>
      <w:r>
        <w:rPr>
          <w:i/>
          <w:iCs/>
          <w:sz w:val="18"/>
          <w:szCs w:val="18"/>
          <w:lang w:val="pt-PT"/>
        </w:rPr>
        <w:t xml:space="preserve"> </w:t>
      </w:r>
      <w:r w:rsidRPr="00074D17">
        <w:rPr>
          <w:i/>
          <w:iCs/>
          <w:sz w:val="18"/>
          <w:szCs w:val="18"/>
          <w:lang w:val="pt-PT"/>
        </w:rPr>
        <w:t xml:space="preserve">Não </w:t>
      </w:r>
      <w:r>
        <w:rPr>
          <w:i/>
          <w:iCs/>
          <w:sz w:val="18"/>
          <w:szCs w:val="18"/>
          <w:lang w:val="pt-PT"/>
        </w:rPr>
        <w:t xml:space="preserve">são </w:t>
      </w:r>
      <w:r w:rsidRPr="00074D17">
        <w:rPr>
          <w:i/>
          <w:iCs/>
          <w:sz w:val="18"/>
          <w:szCs w:val="18"/>
          <w:lang w:val="pt-PT"/>
        </w:rPr>
        <w:t>financiáveis construção de imóveis, aquisição de veículos e máquinas e mobiliários de escritório bem como serviços de instalação, entrega e manutenção dos equipamentos e materiais permanentes.</w:t>
      </w:r>
    </w:p>
    <w:p w14:paraId="74A48F66" w14:textId="77777777" w:rsidR="00C93E62" w:rsidRDefault="00C93E62" w:rsidP="00C93E62">
      <w:pPr>
        <w:rPr>
          <w:color w:val="0070C0"/>
          <w:lang w:val="pt-PT"/>
        </w:rPr>
      </w:pPr>
    </w:p>
    <w:p w14:paraId="681E43F9" w14:textId="77777777" w:rsidR="00C93E62" w:rsidRPr="00074D17" w:rsidRDefault="00C93E62" w:rsidP="00C93E62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color w:val="0070C0"/>
          <w:lang w:val="pt-PT"/>
        </w:rPr>
      </w:pPr>
      <w:r w:rsidRPr="00074D17">
        <w:rPr>
          <w:b/>
          <w:bCs/>
          <w:color w:val="000000" w:themeColor="text1"/>
          <w:lang w:val="pt-PT"/>
        </w:rPr>
        <w:t>Equipamento:</w:t>
      </w:r>
      <w:r w:rsidRPr="00074D17">
        <w:rPr>
          <w:b/>
          <w:bCs/>
          <w:color w:val="0070C0"/>
          <w:lang w:val="pt-PT"/>
        </w:rPr>
        <w:tab/>
      </w:r>
      <w:r w:rsidRPr="00074D17">
        <w:rPr>
          <w:b/>
          <w:bCs/>
          <w:color w:val="0070C0"/>
          <w:lang w:val="pt-PT"/>
        </w:rPr>
        <w:tab/>
        <w:t>??</w:t>
      </w:r>
    </w:p>
    <w:p w14:paraId="6C22947A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Marca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5A6F12D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Modelo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707F11B4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Quantidade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55D715BC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Local de instalação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Laboratório/Campus</w:t>
      </w:r>
    </w:p>
    <w:p w14:paraId="3769A424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Modo de utilização:</w:t>
      </w:r>
      <w:r>
        <w:rPr>
          <w:color w:val="0070C0"/>
          <w:lang w:val="pt-PT"/>
        </w:rPr>
        <w:t xml:space="preserve">   (  ) Monusuário (  ) Multiusuário</w:t>
      </w:r>
      <w:r w:rsidRPr="00B259BB">
        <w:rPr>
          <w:color w:val="0070C0"/>
          <w:lang w:val="pt-PT"/>
        </w:rPr>
        <w:t xml:space="preserve"> </w:t>
      </w:r>
    </w:p>
    <w:p w14:paraId="6ACAC08F" w14:textId="77777777" w:rsidR="00C93E62" w:rsidRDefault="00C93E62" w:rsidP="00C93E62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Finalidade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7F4A12B9" w14:textId="77777777" w:rsidR="00C93E62" w:rsidRDefault="00C93E62" w:rsidP="00C93E62">
      <w:pPr>
        <w:rPr>
          <w:color w:val="0070C0"/>
          <w:lang w:val="pt-PT"/>
        </w:rPr>
      </w:pPr>
    </w:p>
    <w:p w14:paraId="57BD4F3F" w14:textId="77777777" w:rsidR="00C93E62" w:rsidRPr="00074D17" w:rsidRDefault="00C93E62" w:rsidP="00C93E62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color w:val="0070C0"/>
          <w:lang w:val="pt-PT"/>
        </w:rPr>
      </w:pPr>
      <w:r w:rsidRPr="00074D17">
        <w:rPr>
          <w:b/>
          <w:bCs/>
          <w:color w:val="000000" w:themeColor="text1"/>
          <w:lang w:val="pt-PT"/>
        </w:rPr>
        <w:t>Equipamento:</w:t>
      </w:r>
      <w:r w:rsidRPr="00074D17">
        <w:rPr>
          <w:b/>
          <w:bCs/>
          <w:color w:val="0070C0"/>
          <w:lang w:val="pt-PT"/>
        </w:rPr>
        <w:tab/>
      </w:r>
      <w:r w:rsidRPr="00074D17">
        <w:rPr>
          <w:b/>
          <w:bCs/>
          <w:color w:val="0070C0"/>
          <w:lang w:val="pt-PT"/>
        </w:rPr>
        <w:tab/>
        <w:t>??</w:t>
      </w:r>
    </w:p>
    <w:p w14:paraId="14961076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Marca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5C0239E9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Modelo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5C747E94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Quantidade: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7C28D2EC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Local de instalação:</w:t>
      </w:r>
      <w:r w:rsidRPr="00550026">
        <w:rPr>
          <w:color w:val="000000" w:themeColor="text1"/>
          <w:lang w:val="pt-PT"/>
        </w:rPr>
        <w:t xml:space="preserve"> 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Laboratório/Campus</w:t>
      </w:r>
    </w:p>
    <w:p w14:paraId="45309BCC" w14:textId="77777777" w:rsidR="00C93E62" w:rsidRPr="00B259BB" w:rsidRDefault="00C93E62" w:rsidP="00C93E62">
      <w:pPr>
        <w:keepNext/>
        <w:rPr>
          <w:color w:val="0070C0"/>
          <w:lang w:val="pt-PT"/>
        </w:rPr>
      </w:pPr>
      <w:r>
        <w:rPr>
          <w:color w:val="000000" w:themeColor="text1"/>
          <w:lang w:val="pt-PT"/>
        </w:rPr>
        <w:t>Modo de utilização:</w:t>
      </w:r>
      <w:r>
        <w:rPr>
          <w:color w:val="0070C0"/>
          <w:lang w:val="pt-PT"/>
        </w:rPr>
        <w:t xml:space="preserve">   (  ) Monusuário (  ) Multiusuário</w:t>
      </w:r>
      <w:r w:rsidRPr="00B259BB">
        <w:rPr>
          <w:color w:val="0070C0"/>
          <w:lang w:val="pt-PT"/>
        </w:rPr>
        <w:t xml:space="preserve"> </w:t>
      </w:r>
    </w:p>
    <w:p w14:paraId="74D5C8E2" w14:textId="77777777" w:rsidR="00C93E62" w:rsidRDefault="00C93E62" w:rsidP="00C93E62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Finalidade: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643DE49F" w14:textId="77777777" w:rsidR="00FA2AC6" w:rsidRDefault="00FA2AC6" w:rsidP="00FA2AC6">
      <w:pPr>
        <w:rPr>
          <w:color w:val="0070C0"/>
          <w:lang w:val="pt-PT"/>
        </w:rPr>
      </w:pPr>
    </w:p>
    <w:p w14:paraId="35788918" w14:textId="77777777" w:rsidR="00FA2AC6" w:rsidRPr="001C04D0" w:rsidRDefault="00FA2AC6" w:rsidP="00FA2AC6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F447A2">
        <w:rPr>
          <w:b/>
          <w:bCs/>
          <w:lang w:val="pt-PT"/>
        </w:rPr>
        <w:t xml:space="preserve">Capacidade técnica e infraestrutura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 xml:space="preserve">até </w:t>
      </w:r>
      <w:r w:rsidRPr="00100175">
        <w:rPr>
          <w:b/>
          <w:bCs/>
          <w:lang w:val="pt-PT"/>
        </w:rPr>
        <w:t>3.000 caracteres)</w:t>
      </w:r>
      <w:r w:rsidRPr="00C55621">
        <w:rPr>
          <w:b/>
          <w:bCs/>
          <w:color w:val="0070C0"/>
          <w:lang w:val="pt-PT"/>
        </w:rPr>
        <w:t xml:space="preserve"> – Peso 4</w:t>
      </w:r>
    </w:p>
    <w:p w14:paraId="6C3035AF" w14:textId="77777777" w:rsidR="00FA2AC6" w:rsidRPr="00AD0B56" w:rsidRDefault="00FA2AC6" w:rsidP="00FA2AC6">
      <w:pPr>
        <w:keepNext/>
        <w:jc w:val="both"/>
        <w:rPr>
          <w:i/>
          <w:iCs/>
          <w:sz w:val="18"/>
          <w:szCs w:val="18"/>
          <w:lang w:val="pt-PT"/>
        </w:rPr>
      </w:pPr>
      <w:r>
        <w:rPr>
          <w:i/>
          <w:iCs/>
          <w:sz w:val="18"/>
          <w:szCs w:val="18"/>
          <w:lang w:val="pt-PT"/>
        </w:rPr>
        <w:t>Discorra</w:t>
      </w:r>
      <w:r w:rsidRPr="00AD0B56">
        <w:rPr>
          <w:i/>
          <w:iCs/>
          <w:sz w:val="18"/>
          <w:szCs w:val="18"/>
          <w:lang w:val="pt-PT"/>
        </w:rPr>
        <w:t xml:space="preserve"> sobre a capacidade técnica e de infraestrutura do laboratório e da </w:t>
      </w:r>
      <w:r>
        <w:rPr>
          <w:i/>
          <w:iCs/>
          <w:sz w:val="18"/>
          <w:szCs w:val="18"/>
          <w:lang w:val="pt-PT"/>
        </w:rPr>
        <w:t>Universidade</w:t>
      </w:r>
      <w:r w:rsidRPr="00AD0B56">
        <w:rPr>
          <w:i/>
          <w:iCs/>
          <w:sz w:val="18"/>
          <w:szCs w:val="18"/>
          <w:lang w:val="pt-PT"/>
        </w:rPr>
        <w:t xml:space="preserve"> para garantir a adequada utilização do(s) equipamento(s), identificando as condições da instalação (e.g. climatização, energia estabilizada, formas de acesso), as formas de gerência</w:t>
      </w:r>
      <w:r>
        <w:rPr>
          <w:i/>
          <w:iCs/>
          <w:sz w:val="18"/>
          <w:szCs w:val="18"/>
          <w:lang w:val="pt-PT"/>
        </w:rPr>
        <w:t xml:space="preserve"> e acesso a</w:t>
      </w:r>
      <w:r w:rsidRPr="00AD0B56">
        <w:rPr>
          <w:i/>
          <w:iCs/>
          <w:sz w:val="18"/>
          <w:szCs w:val="18"/>
          <w:lang w:val="pt-PT"/>
        </w:rPr>
        <w:t>o(s) equipamento(s) de acordo com a</w:t>
      </w:r>
      <w:r>
        <w:rPr>
          <w:i/>
          <w:iCs/>
          <w:sz w:val="18"/>
          <w:szCs w:val="18"/>
          <w:lang w:val="pt-PT"/>
        </w:rPr>
        <w:t>(s)</w:t>
      </w:r>
      <w:r w:rsidRPr="00AD0B56">
        <w:rPr>
          <w:i/>
          <w:iCs/>
          <w:sz w:val="18"/>
          <w:szCs w:val="18"/>
          <w:lang w:val="pt-PT"/>
        </w:rPr>
        <w:t xml:space="preserve"> sua</w:t>
      </w:r>
      <w:r>
        <w:rPr>
          <w:i/>
          <w:iCs/>
          <w:sz w:val="18"/>
          <w:szCs w:val="18"/>
          <w:lang w:val="pt-PT"/>
        </w:rPr>
        <w:t>(s)</w:t>
      </w:r>
      <w:r w:rsidRPr="00AD0B56">
        <w:rPr>
          <w:i/>
          <w:iCs/>
          <w:sz w:val="18"/>
          <w:szCs w:val="18"/>
          <w:lang w:val="pt-PT"/>
        </w:rPr>
        <w:t xml:space="preserve"> natureza</w:t>
      </w:r>
      <w:r>
        <w:rPr>
          <w:i/>
          <w:iCs/>
          <w:sz w:val="18"/>
          <w:szCs w:val="18"/>
          <w:lang w:val="pt-PT"/>
        </w:rPr>
        <w:t>(s)</w:t>
      </w:r>
      <w:r w:rsidRPr="00AD0B56">
        <w:rPr>
          <w:i/>
          <w:iCs/>
          <w:sz w:val="18"/>
          <w:szCs w:val="18"/>
          <w:lang w:val="pt-PT"/>
        </w:rPr>
        <w:t xml:space="preserve"> e forma</w:t>
      </w:r>
      <w:r>
        <w:rPr>
          <w:i/>
          <w:iCs/>
          <w:sz w:val="18"/>
          <w:szCs w:val="18"/>
          <w:lang w:val="pt-PT"/>
        </w:rPr>
        <w:t>(s)</w:t>
      </w:r>
      <w:r w:rsidRPr="00AD0B56">
        <w:rPr>
          <w:i/>
          <w:iCs/>
          <w:sz w:val="18"/>
          <w:szCs w:val="18"/>
          <w:lang w:val="pt-PT"/>
        </w:rPr>
        <w:t xml:space="preserve"> de utilização (monousuário/multiusuário).</w:t>
      </w:r>
    </w:p>
    <w:p w14:paraId="10885DDC" w14:textId="77777777" w:rsidR="00FA2AC6" w:rsidRPr="009A1521" w:rsidRDefault="00FA2AC6" w:rsidP="00FA2AC6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5A8567F5" w14:textId="77777777" w:rsidR="00FA2AC6" w:rsidRDefault="00FA2AC6" w:rsidP="00FA2AC6">
      <w:pPr>
        <w:rPr>
          <w:lang w:val="pt-PT"/>
        </w:rPr>
      </w:pPr>
    </w:p>
    <w:p w14:paraId="4AF21432" w14:textId="77777777" w:rsidR="00FA2AC6" w:rsidRPr="001C04D0" w:rsidRDefault="00FA2AC6" w:rsidP="00FA2AC6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Impacto/benefício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 xml:space="preserve">até </w:t>
      </w:r>
      <w:r w:rsidRPr="00100175">
        <w:rPr>
          <w:b/>
          <w:bCs/>
          <w:lang w:val="pt-PT"/>
        </w:rPr>
        <w:t>3.000 caracteres)</w:t>
      </w:r>
      <w:r>
        <w:rPr>
          <w:b/>
          <w:bCs/>
          <w:lang w:val="pt-PT"/>
        </w:rPr>
        <w:t xml:space="preserve"> </w:t>
      </w:r>
      <w:r w:rsidRPr="00C55621">
        <w:rPr>
          <w:b/>
          <w:bCs/>
          <w:color w:val="0070C0"/>
          <w:lang w:val="pt-PT"/>
        </w:rPr>
        <w:t xml:space="preserve">– Peso </w:t>
      </w:r>
      <w:r>
        <w:rPr>
          <w:b/>
          <w:bCs/>
          <w:color w:val="0070C0"/>
          <w:lang w:val="pt-PT"/>
        </w:rPr>
        <w:t>3</w:t>
      </w:r>
    </w:p>
    <w:p w14:paraId="43FD951C" w14:textId="77777777" w:rsidR="00FA2AC6" w:rsidRPr="00AD0B56" w:rsidRDefault="00FA2AC6" w:rsidP="00FA2AC6">
      <w:pPr>
        <w:keepNext/>
        <w:jc w:val="both"/>
        <w:rPr>
          <w:i/>
          <w:iCs/>
          <w:sz w:val="18"/>
          <w:szCs w:val="18"/>
          <w:lang w:val="pt-PT"/>
        </w:rPr>
      </w:pPr>
      <w:r w:rsidRPr="00AD0B56">
        <w:rPr>
          <w:i/>
          <w:iCs/>
          <w:sz w:val="18"/>
          <w:szCs w:val="18"/>
          <w:lang w:val="pt-PT"/>
        </w:rPr>
        <w:t xml:space="preserve">Argumente quando ao impacto/benefício esperado com a aquisição do(s) equipamento(s) no laboratório acadêmico e </w:t>
      </w:r>
      <w:r>
        <w:rPr>
          <w:i/>
          <w:iCs/>
          <w:sz w:val="18"/>
          <w:szCs w:val="18"/>
          <w:lang w:val="pt-PT"/>
        </w:rPr>
        <w:t>na Universidade</w:t>
      </w:r>
      <w:r w:rsidRPr="00AD0B56">
        <w:rPr>
          <w:i/>
          <w:iCs/>
          <w:sz w:val="18"/>
          <w:szCs w:val="18"/>
          <w:lang w:val="pt-PT"/>
        </w:rPr>
        <w:t xml:space="preserve">, especialmente no que se refere </w:t>
      </w:r>
      <w:r>
        <w:rPr>
          <w:i/>
          <w:iCs/>
          <w:sz w:val="18"/>
          <w:szCs w:val="18"/>
          <w:lang w:val="pt-PT"/>
        </w:rPr>
        <w:t>à</w:t>
      </w:r>
      <w:r w:rsidRPr="00AD0B56">
        <w:rPr>
          <w:i/>
          <w:iCs/>
          <w:sz w:val="18"/>
          <w:szCs w:val="18"/>
          <w:lang w:val="pt-PT"/>
        </w:rPr>
        <w:t xml:space="preserve">s atividades de pesquisa que serão apoiadas pelo(s) equipamento(s). </w:t>
      </w:r>
    </w:p>
    <w:p w14:paraId="724E2FEE" w14:textId="77777777" w:rsidR="00FA2AC6" w:rsidRPr="009A1521" w:rsidRDefault="00FA2AC6" w:rsidP="00FA2AC6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3C91B8B8" w14:textId="77777777" w:rsidR="00FA2AC6" w:rsidRDefault="00FA2AC6" w:rsidP="00FA2AC6">
      <w:pPr>
        <w:rPr>
          <w:lang w:val="pt-PT"/>
        </w:rPr>
      </w:pPr>
    </w:p>
    <w:p w14:paraId="3D683D0A" w14:textId="77777777" w:rsidR="00FA2AC6" w:rsidRPr="001C04D0" w:rsidRDefault="00FA2AC6" w:rsidP="00FA2AC6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Justificativa e necessidade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 xml:space="preserve">até </w:t>
      </w:r>
      <w:r w:rsidRPr="00100175">
        <w:rPr>
          <w:b/>
          <w:bCs/>
          <w:lang w:val="pt-PT"/>
        </w:rPr>
        <w:t>3.000 caracteres)</w:t>
      </w:r>
      <w:r>
        <w:rPr>
          <w:b/>
          <w:bCs/>
          <w:lang w:val="pt-PT"/>
        </w:rPr>
        <w:t xml:space="preserve"> </w:t>
      </w:r>
      <w:r w:rsidRPr="00C55621">
        <w:rPr>
          <w:b/>
          <w:bCs/>
          <w:color w:val="0070C0"/>
          <w:lang w:val="pt-PT"/>
        </w:rPr>
        <w:t xml:space="preserve">– Peso </w:t>
      </w:r>
      <w:r>
        <w:rPr>
          <w:b/>
          <w:bCs/>
          <w:color w:val="0070C0"/>
          <w:lang w:val="pt-PT"/>
        </w:rPr>
        <w:t>2</w:t>
      </w:r>
    </w:p>
    <w:p w14:paraId="62FA8C6F" w14:textId="77777777" w:rsidR="00FA2AC6" w:rsidRPr="00AD0B56" w:rsidRDefault="00FA2AC6" w:rsidP="00FA2AC6">
      <w:pPr>
        <w:keepNext/>
        <w:jc w:val="both"/>
        <w:rPr>
          <w:i/>
          <w:iCs/>
          <w:sz w:val="18"/>
          <w:szCs w:val="18"/>
          <w:lang w:val="pt-PT"/>
        </w:rPr>
      </w:pPr>
      <w:r w:rsidRPr="00AD0B56">
        <w:rPr>
          <w:i/>
          <w:iCs/>
          <w:sz w:val="18"/>
          <w:szCs w:val="18"/>
          <w:lang w:val="pt-PT"/>
        </w:rPr>
        <w:t>Justifique a necessidade de aquisição do(s) equipamento(s) solicitado</w:t>
      </w:r>
      <w:r>
        <w:rPr>
          <w:i/>
          <w:iCs/>
          <w:sz w:val="18"/>
          <w:szCs w:val="18"/>
          <w:lang w:val="pt-PT"/>
        </w:rPr>
        <w:t>(</w:t>
      </w:r>
      <w:r w:rsidRPr="00AD0B56">
        <w:rPr>
          <w:i/>
          <w:iCs/>
          <w:sz w:val="18"/>
          <w:szCs w:val="18"/>
          <w:lang w:val="pt-PT"/>
        </w:rPr>
        <w:t>s</w:t>
      </w:r>
      <w:r>
        <w:rPr>
          <w:i/>
          <w:iCs/>
          <w:sz w:val="18"/>
          <w:szCs w:val="18"/>
          <w:lang w:val="pt-PT"/>
        </w:rPr>
        <w:t>)</w:t>
      </w:r>
      <w:r w:rsidRPr="00AD0B56">
        <w:rPr>
          <w:i/>
          <w:iCs/>
          <w:sz w:val="18"/>
          <w:szCs w:val="18"/>
          <w:lang w:val="pt-PT"/>
        </w:rPr>
        <w:t xml:space="preserve"> para as atividades de pesquisa a serem desenvolvidas.</w:t>
      </w:r>
      <w:r>
        <w:rPr>
          <w:i/>
          <w:iCs/>
          <w:sz w:val="18"/>
          <w:szCs w:val="18"/>
          <w:lang w:val="pt-PT"/>
        </w:rPr>
        <w:t xml:space="preserve"> Identifique as condições da infraestrutura atual e as necessidades a serem atendidas pelo(s) equipamento(s) solicitado(s) no escopo do projeto e do laboratório. </w:t>
      </w:r>
    </w:p>
    <w:p w14:paraId="40EA7C6E" w14:textId="77777777" w:rsidR="00FA2AC6" w:rsidRPr="009A1521" w:rsidRDefault="00FA2AC6" w:rsidP="00FA2AC6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7EB45655" w14:textId="77777777" w:rsidR="00FA2AC6" w:rsidRDefault="00FA2AC6" w:rsidP="00FA2AC6">
      <w:pPr>
        <w:rPr>
          <w:lang w:val="pt-PT"/>
        </w:rPr>
      </w:pPr>
    </w:p>
    <w:p w14:paraId="6760FAEE" w14:textId="77777777" w:rsidR="00FA2AC6" w:rsidRPr="001C04D0" w:rsidRDefault="00FA2AC6" w:rsidP="00FA2AC6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Qualificação da equipe</w:t>
      </w:r>
      <w:r w:rsidRPr="00F447A2">
        <w:rPr>
          <w:b/>
          <w:bCs/>
          <w:lang w:val="pt-PT"/>
        </w:rPr>
        <w:t xml:space="preserve"> </w:t>
      </w:r>
      <w:r w:rsidRPr="00100175">
        <w:rPr>
          <w:b/>
          <w:bCs/>
          <w:lang w:val="pt-PT"/>
        </w:rPr>
        <w:t>(</w:t>
      </w:r>
      <w:r>
        <w:rPr>
          <w:b/>
          <w:bCs/>
          <w:lang w:val="pt-PT"/>
        </w:rPr>
        <w:t xml:space="preserve">até </w:t>
      </w:r>
      <w:r w:rsidRPr="00100175">
        <w:rPr>
          <w:b/>
          <w:bCs/>
          <w:lang w:val="pt-PT"/>
        </w:rPr>
        <w:t>3.000 caracteres)</w:t>
      </w:r>
      <w:r>
        <w:rPr>
          <w:b/>
          <w:bCs/>
          <w:lang w:val="pt-PT"/>
        </w:rPr>
        <w:t xml:space="preserve"> </w:t>
      </w:r>
      <w:r w:rsidRPr="00C55621">
        <w:rPr>
          <w:b/>
          <w:bCs/>
          <w:color w:val="0070C0"/>
          <w:lang w:val="pt-PT"/>
        </w:rPr>
        <w:t xml:space="preserve">– Peso </w:t>
      </w:r>
      <w:r>
        <w:rPr>
          <w:b/>
          <w:bCs/>
          <w:color w:val="0070C0"/>
          <w:lang w:val="pt-PT"/>
        </w:rPr>
        <w:t>1</w:t>
      </w:r>
    </w:p>
    <w:p w14:paraId="0E8766A3" w14:textId="77777777" w:rsidR="00FA2AC6" w:rsidRPr="00AD0B56" w:rsidRDefault="00FA2AC6" w:rsidP="00FA2AC6">
      <w:pPr>
        <w:keepNext/>
        <w:jc w:val="both"/>
        <w:rPr>
          <w:i/>
          <w:iCs/>
          <w:sz w:val="18"/>
          <w:szCs w:val="18"/>
          <w:lang w:val="pt-PT"/>
        </w:rPr>
      </w:pPr>
      <w:r>
        <w:rPr>
          <w:i/>
          <w:iCs/>
          <w:sz w:val="18"/>
          <w:szCs w:val="18"/>
          <w:lang w:val="pt-PT"/>
        </w:rPr>
        <w:t>Discuta sobre a c</w:t>
      </w:r>
      <w:r w:rsidRPr="00C55621">
        <w:rPr>
          <w:i/>
          <w:iCs/>
          <w:sz w:val="18"/>
          <w:szCs w:val="18"/>
          <w:lang w:val="pt-PT"/>
        </w:rPr>
        <w:t xml:space="preserve">ompetência e experiência prévia do proponente/beneficiário </w:t>
      </w:r>
      <w:r>
        <w:rPr>
          <w:i/>
          <w:iCs/>
          <w:sz w:val="18"/>
          <w:szCs w:val="18"/>
          <w:lang w:val="pt-PT"/>
        </w:rPr>
        <w:t xml:space="preserve">do projeto </w:t>
      </w:r>
      <w:r w:rsidRPr="00C55621">
        <w:rPr>
          <w:i/>
          <w:iCs/>
          <w:sz w:val="18"/>
          <w:szCs w:val="18"/>
          <w:lang w:val="pt-PT"/>
        </w:rPr>
        <w:t>e dos membros da equipe execut</w:t>
      </w:r>
      <w:r>
        <w:rPr>
          <w:i/>
          <w:iCs/>
          <w:sz w:val="18"/>
          <w:szCs w:val="18"/>
          <w:lang w:val="pt-PT"/>
        </w:rPr>
        <w:t>o</w:t>
      </w:r>
      <w:r w:rsidRPr="00C55621">
        <w:rPr>
          <w:i/>
          <w:iCs/>
          <w:sz w:val="18"/>
          <w:szCs w:val="18"/>
          <w:lang w:val="pt-PT"/>
        </w:rPr>
        <w:t>ra</w:t>
      </w:r>
      <w:r>
        <w:rPr>
          <w:i/>
          <w:iCs/>
          <w:sz w:val="18"/>
          <w:szCs w:val="18"/>
          <w:lang w:val="pt-PT"/>
        </w:rPr>
        <w:t>. Considere os nomes cadastrados no item EQUIPE DO PROJETO.</w:t>
      </w:r>
    </w:p>
    <w:p w14:paraId="6943AC82" w14:textId="69AA31C2" w:rsidR="00FA2AC6" w:rsidRDefault="00FA2AC6" w:rsidP="00460078">
      <w:pPr>
        <w:rPr>
          <w:u w:val="single"/>
          <w:lang w:val="pt-PT"/>
        </w:rPr>
      </w:pPr>
      <w:r w:rsidRPr="009A1521">
        <w:rPr>
          <w:color w:val="0070C0"/>
          <w:lang w:val="pt-PT"/>
        </w:rPr>
        <w:t>??</w:t>
      </w:r>
    </w:p>
    <w:sectPr w:rsidR="00FA2AC6" w:rsidSect="00EA6667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6944D" w14:textId="77777777" w:rsidR="00C17771" w:rsidRDefault="00C17771" w:rsidP="00E964A2">
      <w:r>
        <w:separator/>
      </w:r>
    </w:p>
  </w:endnote>
  <w:endnote w:type="continuationSeparator" w:id="0">
    <w:p w14:paraId="4723973D" w14:textId="77777777" w:rsidR="00C17771" w:rsidRDefault="00C17771" w:rsidP="00E964A2">
      <w:r>
        <w:continuationSeparator/>
      </w:r>
    </w:p>
  </w:endnote>
  <w:endnote w:type="continuationNotice" w:id="1">
    <w:p w14:paraId="001C4753" w14:textId="77777777" w:rsidR="00C17771" w:rsidRDefault="00C177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373D1" w14:textId="77777777" w:rsidR="00C17771" w:rsidRDefault="00C17771" w:rsidP="00E964A2">
      <w:r>
        <w:separator/>
      </w:r>
    </w:p>
  </w:footnote>
  <w:footnote w:type="continuationSeparator" w:id="0">
    <w:p w14:paraId="12939A3F" w14:textId="77777777" w:rsidR="00C17771" w:rsidRDefault="00C17771" w:rsidP="00E964A2">
      <w:r>
        <w:continuationSeparator/>
      </w:r>
    </w:p>
  </w:footnote>
  <w:footnote w:type="continuationNotice" w:id="1">
    <w:p w14:paraId="33AB9613" w14:textId="77777777" w:rsidR="00C17771" w:rsidRDefault="00C17771"/>
  </w:footnote>
  <w:footnote w:id="2">
    <w:p w14:paraId="418C1321" w14:textId="2F5F075F" w:rsidR="00AA64BA" w:rsidRPr="00074D17" w:rsidRDefault="00AA64BA" w:rsidP="00074D17">
      <w:pPr>
        <w:pStyle w:val="Textodenotaderodap"/>
        <w:rPr>
          <w:rFonts w:cstheme="minorHAnsi"/>
          <w:sz w:val="18"/>
          <w:szCs w:val="18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Pr="00074D17">
        <w:rPr>
          <w:rFonts w:cstheme="minorHAnsi"/>
          <w:sz w:val="18"/>
          <w:szCs w:val="18"/>
        </w:rPr>
        <w:t xml:space="preserve">Conforme: </w:t>
      </w:r>
      <w:hyperlink r:id="rId1" w:history="1">
        <w:r w:rsidRPr="00074D17">
          <w:rPr>
            <w:rStyle w:val="Hyperlink"/>
            <w:rFonts w:cstheme="minorHAnsi"/>
            <w:sz w:val="18"/>
            <w:szCs w:val="18"/>
          </w:rPr>
          <w:t>http://lattes.cnpq.br/documents/11871/24930/TabeladeAreasdoConhecimento.pdf/d192ff6b-3e0a-4074-a74d-c280521bd5f7</w:t>
        </w:r>
      </w:hyperlink>
    </w:p>
  </w:footnote>
  <w:footnote w:id="3">
    <w:p w14:paraId="7551A19C" w14:textId="5BBE2A65" w:rsidR="00AA64BA" w:rsidRPr="00074D17" w:rsidRDefault="00AA64BA" w:rsidP="005E294C">
      <w:pPr>
        <w:pStyle w:val="Textodenotaderodap"/>
        <w:jc w:val="both"/>
        <w:rPr>
          <w:rFonts w:cstheme="minorHAnsi"/>
          <w:sz w:val="18"/>
          <w:szCs w:val="18"/>
        </w:rPr>
      </w:pPr>
      <w:r w:rsidRPr="00074D17">
        <w:rPr>
          <w:rStyle w:val="Refdenotaderodap"/>
          <w:rFonts w:cstheme="minorHAnsi"/>
          <w:sz w:val="18"/>
          <w:szCs w:val="18"/>
        </w:rPr>
        <w:footnoteRef/>
      </w:r>
      <w:r w:rsidRPr="00074D17">
        <w:rPr>
          <w:rFonts w:cstheme="minorHAnsi"/>
          <w:sz w:val="18"/>
          <w:szCs w:val="18"/>
        </w:rPr>
        <w:t xml:space="preserve"> Conforme: </w:t>
      </w:r>
      <w:hyperlink r:id="rId2" w:history="1">
        <w:r w:rsidRPr="00074D17">
          <w:rPr>
            <w:rStyle w:val="Hyperlink"/>
            <w:rFonts w:cstheme="minorHAnsi"/>
            <w:sz w:val="18"/>
            <w:szCs w:val="18"/>
          </w:rPr>
          <w:t>https://concla.ibge.gov.br/busca-online-cnae.html?view=estrutura</w:t>
        </w:r>
      </w:hyperlink>
      <w:r w:rsidRPr="00074D17">
        <w:rPr>
          <w:rFonts w:cstheme="minorHAnsi"/>
          <w:sz w:val="18"/>
          <w:szCs w:val="18"/>
        </w:rPr>
        <w:t xml:space="preserve"> </w:t>
      </w:r>
    </w:p>
  </w:footnote>
  <w:footnote w:id="4">
    <w:p w14:paraId="22C50E67" w14:textId="77777777" w:rsidR="002361B4" w:rsidRPr="005E294C" w:rsidRDefault="002361B4" w:rsidP="002361B4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a etapa adicional.</w:t>
      </w:r>
    </w:p>
  </w:footnote>
  <w:footnote w:id="5">
    <w:p w14:paraId="7CC63B96" w14:textId="77777777" w:rsidR="002361B4" w:rsidRPr="005E294C" w:rsidRDefault="002361B4" w:rsidP="002361B4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6">
    <w:p w14:paraId="6CACA058" w14:textId="77777777" w:rsidR="002361B4" w:rsidRPr="005E294C" w:rsidRDefault="002361B4" w:rsidP="002361B4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, quando aplicável, e indique a quantidade esperada.</w:t>
      </w:r>
    </w:p>
  </w:footnote>
  <w:footnote w:id="7">
    <w:p w14:paraId="0B2107D1" w14:textId="2E42A590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  <w:r w:rsidR="00074D17">
        <w:rPr>
          <w:rFonts w:cstheme="minorHAnsi"/>
        </w:rPr>
        <w:t xml:space="preserve"> </w:t>
      </w:r>
    </w:p>
  </w:footnote>
  <w:footnote w:id="8">
    <w:p w14:paraId="0258A675" w14:textId="08780770" w:rsidR="005D1EA8" w:rsidRPr="005E294C" w:rsidRDefault="005D1EA8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O orçamento total deve ser </w:t>
      </w:r>
      <w:r w:rsidR="00074D17">
        <w:rPr>
          <w:rFonts w:cstheme="minorHAnsi"/>
        </w:rPr>
        <w:t xml:space="preserve">de </w:t>
      </w:r>
      <w:r w:rsidR="00074D17">
        <w:rPr>
          <w:rFonts w:cstheme="minorHAnsi"/>
          <w:b/>
          <w:bCs/>
        </w:rPr>
        <w:t>ATÉ</w:t>
      </w:r>
      <w:r w:rsidRPr="00074D17">
        <w:rPr>
          <w:rFonts w:cstheme="minorHAnsi"/>
          <w:b/>
          <w:bCs/>
        </w:rPr>
        <w:t xml:space="preserve"> R$ </w:t>
      </w:r>
      <w:r w:rsidR="00074D17" w:rsidRPr="00074D17">
        <w:rPr>
          <w:rFonts w:cstheme="minorHAnsi"/>
          <w:b/>
          <w:bCs/>
        </w:rPr>
        <w:t>10</w:t>
      </w:r>
      <w:r w:rsidRPr="00074D17">
        <w:rPr>
          <w:rFonts w:cstheme="minorHAnsi"/>
          <w:b/>
          <w:bCs/>
        </w:rPr>
        <w:t>0.000,00</w:t>
      </w:r>
      <w:r w:rsidRPr="005E294C">
        <w:rPr>
          <w:rFonts w:cstheme="minorHAnsi"/>
        </w:rPr>
        <w:t>.</w:t>
      </w:r>
    </w:p>
  </w:footnote>
  <w:footnote w:id="9">
    <w:p w14:paraId="488875E5" w14:textId="77777777" w:rsidR="00C93E62" w:rsidRPr="00074D17" w:rsidRDefault="00C93E62" w:rsidP="00C93E62">
      <w:pPr>
        <w:pStyle w:val="Textodenotaderodap"/>
        <w:jc w:val="both"/>
        <w:rPr>
          <w:rFonts w:cstheme="minorHAnsi"/>
          <w:sz w:val="18"/>
          <w:szCs w:val="18"/>
        </w:rPr>
      </w:pPr>
      <w:r w:rsidRPr="00074D17">
        <w:rPr>
          <w:rStyle w:val="Refdenotaderodap"/>
          <w:rFonts w:cstheme="minorHAnsi"/>
          <w:sz w:val="18"/>
          <w:szCs w:val="18"/>
        </w:rPr>
        <w:footnoteRef/>
      </w:r>
      <w:r w:rsidRPr="00074D17">
        <w:rPr>
          <w:rFonts w:cstheme="minorHAnsi"/>
          <w:sz w:val="18"/>
          <w:szCs w:val="18"/>
        </w:rPr>
        <w:t xml:space="preserve"> Replique este campo para inclusão de equipamento(s) adicional(</w:t>
      </w:r>
      <w:proofErr w:type="spellStart"/>
      <w:r w:rsidRPr="00074D17">
        <w:rPr>
          <w:rFonts w:cstheme="minorHAnsi"/>
          <w:sz w:val="18"/>
          <w:szCs w:val="18"/>
        </w:rPr>
        <w:t>is</w:t>
      </w:r>
      <w:proofErr w:type="spellEnd"/>
      <w:r w:rsidRPr="00074D17">
        <w:rPr>
          <w:rFonts w:cstheme="minorHAnsi"/>
          <w:sz w:val="18"/>
          <w:szCs w:val="18"/>
        </w:rPr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rQUAw1C4eC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63A19"/>
    <w:rsid w:val="00065FC7"/>
    <w:rsid w:val="00066B71"/>
    <w:rsid w:val="00074D17"/>
    <w:rsid w:val="00076B5F"/>
    <w:rsid w:val="00080F56"/>
    <w:rsid w:val="000974F9"/>
    <w:rsid w:val="00097C9B"/>
    <w:rsid w:val="000A2E5A"/>
    <w:rsid w:val="000B6CD7"/>
    <w:rsid w:val="000D2A31"/>
    <w:rsid w:val="000D36BC"/>
    <w:rsid w:val="000D3A1C"/>
    <w:rsid w:val="000D494E"/>
    <w:rsid w:val="00100175"/>
    <w:rsid w:val="00101855"/>
    <w:rsid w:val="00101BC7"/>
    <w:rsid w:val="0010505E"/>
    <w:rsid w:val="00115816"/>
    <w:rsid w:val="00125B2F"/>
    <w:rsid w:val="00127CE6"/>
    <w:rsid w:val="001631EE"/>
    <w:rsid w:val="00163A1A"/>
    <w:rsid w:val="00163EEB"/>
    <w:rsid w:val="00170882"/>
    <w:rsid w:val="0017210F"/>
    <w:rsid w:val="0018016B"/>
    <w:rsid w:val="0019573F"/>
    <w:rsid w:val="00197DFF"/>
    <w:rsid w:val="001B3296"/>
    <w:rsid w:val="001C04D0"/>
    <w:rsid w:val="001C2FE4"/>
    <w:rsid w:val="001C42AD"/>
    <w:rsid w:val="001E546E"/>
    <w:rsid w:val="001F7EC5"/>
    <w:rsid w:val="00203CF4"/>
    <w:rsid w:val="00207B36"/>
    <w:rsid w:val="00217713"/>
    <w:rsid w:val="00222D85"/>
    <w:rsid w:val="0022786E"/>
    <w:rsid w:val="0023207D"/>
    <w:rsid w:val="00233537"/>
    <w:rsid w:val="002361B4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715BF"/>
    <w:rsid w:val="00385B49"/>
    <w:rsid w:val="00387C35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328D"/>
    <w:rsid w:val="004E6D08"/>
    <w:rsid w:val="004F7918"/>
    <w:rsid w:val="00516684"/>
    <w:rsid w:val="00524001"/>
    <w:rsid w:val="005254AF"/>
    <w:rsid w:val="005339B8"/>
    <w:rsid w:val="00533AB8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5F2846"/>
    <w:rsid w:val="00606C76"/>
    <w:rsid w:val="00622271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222EB"/>
    <w:rsid w:val="00825C71"/>
    <w:rsid w:val="008261B7"/>
    <w:rsid w:val="008275D3"/>
    <w:rsid w:val="008333DD"/>
    <w:rsid w:val="00834225"/>
    <w:rsid w:val="00837FF8"/>
    <w:rsid w:val="0084361D"/>
    <w:rsid w:val="00850D2D"/>
    <w:rsid w:val="00871341"/>
    <w:rsid w:val="008773D1"/>
    <w:rsid w:val="00877A1E"/>
    <w:rsid w:val="008819D9"/>
    <w:rsid w:val="00882E97"/>
    <w:rsid w:val="008A19C4"/>
    <w:rsid w:val="008A2898"/>
    <w:rsid w:val="008B688B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5F79"/>
    <w:rsid w:val="009B1261"/>
    <w:rsid w:val="009B15F5"/>
    <w:rsid w:val="009D133B"/>
    <w:rsid w:val="009E7A24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C20D9"/>
    <w:rsid w:val="00AD0B56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B4044"/>
    <w:rsid w:val="00BB727D"/>
    <w:rsid w:val="00BC0FCA"/>
    <w:rsid w:val="00BE65A8"/>
    <w:rsid w:val="00BF08AA"/>
    <w:rsid w:val="00BF52E2"/>
    <w:rsid w:val="00C06D01"/>
    <w:rsid w:val="00C1305F"/>
    <w:rsid w:val="00C155D3"/>
    <w:rsid w:val="00C17771"/>
    <w:rsid w:val="00C25C5B"/>
    <w:rsid w:val="00C31A11"/>
    <w:rsid w:val="00C43F2D"/>
    <w:rsid w:val="00C51836"/>
    <w:rsid w:val="00C55621"/>
    <w:rsid w:val="00C611FC"/>
    <w:rsid w:val="00C65FD6"/>
    <w:rsid w:val="00C76131"/>
    <w:rsid w:val="00C87D17"/>
    <w:rsid w:val="00C926F9"/>
    <w:rsid w:val="00C93E62"/>
    <w:rsid w:val="00CB1A20"/>
    <w:rsid w:val="00CD7EB5"/>
    <w:rsid w:val="00D01F6C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707F7"/>
    <w:rsid w:val="00D7086E"/>
    <w:rsid w:val="00D70B50"/>
    <w:rsid w:val="00D7132D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E002B3"/>
    <w:rsid w:val="00E10CE7"/>
    <w:rsid w:val="00E444C2"/>
    <w:rsid w:val="00E660A2"/>
    <w:rsid w:val="00E85E7E"/>
    <w:rsid w:val="00E964A2"/>
    <w:rsid w:val="00E97C94"/>
    <w:rsid w:val="00EA5DDB"/>
    <w:rsid w:val="00EA6667"/>
    <w:rsid w:val="00EB2C2A"/>
    <w:rsid w:val="00EB481E"/>
    <w:rsid w:val="00EC5037"/>
    <w:rsid w:val="00ED1842"/>
    <w:rsid w:val="00ED2FF0"/>
    <w:rsid w:val="00EE1F4B"/>
    <w:rsid w:val="00F03A0E"/>
    <w:rsid w:val="00F15CFE"/>
    <w:rsid w:val="00F17EE5"/>
    <w:rsid w:val="00F35A65"/>
    <w:rsid w:val="00F417B3"/>
    <w:rsid w:val="00F447A2"/>
    <w:rsid w:val="00F528E4"/>
    <w:rsid w:val="00F55D3F"/>
    <w:rsid w:val="00F6382F"/>
    <w:rsid w:val="00F8493A"/>
    <w:rsid w:val="00F925A3"/>
    <w:rsid w:val="00FA2AC6"/>
    <w:rsid w:val="00FB0F9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A9703"/>
    <w:rsid w:val="09E3C00C"/>
    <w:rsid w:val="0C28C3B2"/>
    <w:rsid w:val="0C4E720E"/>
    <w:rsid w:val="182D8FBA"/>
    <w:rsid w:val="20355E21"/>
    <w:rsid w:val="27396E99"/>
    <w:rsid w:val="2BE299E5"/>
    <w:rsid w:val="2C77317D"/>
    <w:rsid w:val="333C233A"/>
    <w:rsid w:val="38F20030"/>
    <w:rsid w:val="393483A9"/>
    <w:rsid w:val="3EDA0A5C"/>
    <w:rsid w:val="42429833"/>
    <w:rsid w:val="4243111D"/>
    <w:rsid w:val="42F7B8E5"/>
    <w:rsid w:val="481B90ED"/>
    <w:rsid w:val="536BC34C"/>
    <w:rsid w:val="5629682D"/>
    <w:rsid w:val="5C2E8108"/>
    <w:rsid w:val="5F609641"/>
    <w:rsid w:val="6325855B"/>
    <w:rsid w:val="6B15FC0F"/>
    <w:rsid w:val="6F221144"/>
    <w:rsid w:val="72AD41E0"/>
    <w:rsid w:val="77ADE4EE"/>
    <w:rsid w:val="7C02F256"/>
    <w:rsid w:val="7D0BB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oncla.ibge.gov.br/busca-online-cnae.html?view=estrutura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>2</Ordem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150</_dlc_DocId>
    <_dlc_DocIdUrl xmlns="74605401-ef82-4e58-8e01-df55332c0536">
      <Url>http://adminnovoportal.univali.br/imprensa/editais/_layouts/15/DocIdRedir.aspx?ID=Q2MPMETMKQAM-3858-1150</Url>
      <Description>Q2MPMETMKQAM-3858-1150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744E9-ADF8-44D0-ABAB-43895BF9EB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83C658-D9E0-433E-9273-6D6B240ADEEE}"/>
</file>

<file path=customXml/itemProps4.xml><?xml version="1.0" encoding="utf-8"?>
<ds:datastoreItem xmlns:ds="http://schemas.openxmlformats.org/officeDocument/2006/customXml" ds:itemID="{938BE6D7-9EFF-4A37-9E8F-F9C4B01D897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1D8A7B8-8A06-4A29-BBBD-D88A8FD8EA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1467</Words>
  <Characters>7922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9371</CharactersWithSpaces>
  <SharedDoc>false</SharedDoc>
  <HLinks>
    <vt:vector size="24" baseType="variant">
      <vt:variant>
        <vt:i4>1638457</vt:i4>
      </vt:variant>
      <vt:variant>
        <vt:i4>9</vt:i4>
      </vt:variant>
      <vt:variant>
        <vt:i4>0</vt:i4>
      </vt:variant>
      <vt:variant>
        <vt:i4>5</vt:i4>
      </vt:variant>
      <vt:variant>
        <vt:lpwstr>mailto:viel@univali.br</vt:lpwstr>
      </vt:variant>
      <vt:variant>
        <vt:lpwstr/>
      </vt:variant>
      <vt:variant>
        <vt:i4>3735642</vt:i4>
      </vt:variant>
      <vt:variant>
        <vt:i4>6</vt:i4>
      </vt:variant>
      <vt:variant>
        <vt:i4>0</vt:i4>
      </vt:variant>
      <vt:variant>
        <vt:i4>5</vt:i4>
      </vt:variant>
      <vt:variant>
        <vt:lpwstr>mailto:nardes@edu.univali.br</vt:lpwstr>
      </vt:variant>
      <vt:variant>
        <vt:lpwstr/>
      </vt:variant>
      <vt:variant>
        <vt:i4>655418</vt:i4>
      </vt:variant>
      <vt:variant>
        <vt:i4>3</vt:i4>
      </vt:variant>
      <vt:variant>
        <vt:i4>0</vt:i4>
      </vt:variant>
      <vt:variant>
        <vt:i4>5</vt:i4>
      </vt:variant>
      <vt:variant>
        <vt:lpwstr>mailto:zeferino@univali.br</vt:lpwstr>
      </vt:variant>
      <vt:variant>
        <vt:lpwstr/>
      </vt:variant>
      <vt:variant>
        <vt:i4>5963799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1-8768-28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UNIVALI 11-VPPIN-2021 - Modelo de Proposta de Projeto</dc:title>
  <dc:subject/>
  <dc:creator>Cesar Zeferino;roger@univali.br</dc:creator>
  <cp:keywords>Universidade do Vale do Itajaí</cp:keywords>
  <dc:description/>
  <cp:lastModifiedBy>Virginia Kuhnen Zunino</cp:lastModifiedBy>
  <cp:revision>5</cp:revision>
  <dcterms:created xsi:type="dcterms:W3CDTF">2021-08-06T19:23:00Z</dcterms:created>
  <dcterms:modified xsi:type="dcterms:W3CDTF">2021-08-09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35D12EFB3C4CBE026098BBF5921A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_dlc_DocIdItemGuid">
    <vt:lpwstr>cd231c40-431e-4f0d-b5c6-50471148d061</vt:lpwstr>
  </property>
</Properties>
</file>